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1678D6FA" w:rsidR="00C4414D" w:rsidRDefault="0008711A" w:rsidP="009C6454">
      <w:pPr>
        <w:tabs>
          <w:tab w:val="right" w:pos="9027"/>
        </w:tabs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6BF21FEC" wp14:editId="543BD575">
            <wp:simplePos x="0" y="0"/>
            <wp:positionH relativeFrom="column">
              <wp:posOffset>231775</wp:posOffset>
            </wp:positionH>
            <wp:positionV relativeFrom="page">
              <wp:posOffset>0</wp:posOffset>
            </wp:positionV>
            <wp:extent cx="5334000" cy="3998595"/>
            <wp:effectExtent l="0" t="0" r="0" b="190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46AA509A" w:rsidR="00C4414D" w:rsidRDefault="00F069A7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سیگنال ها و سیستم ها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05BAD22" w:rsidR="00C4414D" w:rsidRPr="00AA0E7C" w:rsidRDefault="00DC3E0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F069A7">
              <w:t>CA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41A29A0F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محمد مشرقی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احسان </w:t>
            </w:r>
            <w:proofErr w:type="spellStart"/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شعفی</w:t>
            </w:r>
            <w:proofErr w:type="spellEnd"/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1F4AA139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92 - 810199444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23C6F3C" w14:textId="336B7658" w:rsidR="00A614D6" w:rsidRDefault="008710A6" w:rsidP="008710A6">
      <w:pPr>
        <w:pStyle w:val="Heading1"/>
      </w:pPr>
      <w:r>
        <w:rPr>
          <w:rFonts w:hint="cs"/>
          <w:rtl/>
        </w:rPr>
        <w:lastRenderedPageBreak/>
        <w:t>سوالات مفهومی :</w:t>
      </w:r>
    </w:p>
    <w:p w14:paraId="32AF46AC" w14:textId="2FB1CF7B" w:rsidR="00A614D6" w:rsidRDefault="00EE6EB9" w:rsidP="008710A6">
      <w:pPr>
        <w:pStyle w:val="Heading4"/>
        <w:rPr>
          <w:rtl/>
        </w:rPr>
      </w:pPr>
      <w:r w:rsidRPr="00EE6EB9">
        <w:rPr>
          <w:noProof/>
          <w:rtl/>
        </w:rPr>
        <w:drawing>
          <wp:anchor distT="0" distB="0" distL="114300" distR="114300" simplePos="0" relativeHeight="251659264" behindDoc="1" locked="0" layoutInCell="1" allowOverlap="1" wp14:anchorId="6B4D0325" wp14:editId="0C867059">
            <wp:simplePos x="0" y="0"/>
            <wp:positionH relativeFrom="column">
              <wp:posOffset>129540</wp:posOffset>
            </wp:positionH>
            <wp:positionV relativeFrom="paragraph">
              <wp:posOffset>149860</wp:posOffset>
            </wp:positionV>
            <wp:extent cx="4770120" cy="701040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35" r="7861" b="34442"/>
                    <a:stretch/>
                  </pic:blipFill>
                  <pic:spPr bwMode="auto">
                    <a:xfrm>
                      <a:off x="0" y="0"/>
                      <a:ext cx="477012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10A6">
        <w:rPr>
          <w:rFonts w:hint="cs"/>
          <w:rtl/>
        </w:rPr>
        <w:t>1-</w:t>
      </w:r>
    </w:p>
    <w:p w14:paraId="68BC1074" w14:textId="11C9EF91" w:rsidR="008710A6" w:rsidRDefault="008710A6" w:rsidP="008710A6">
      <w:pPr>
        <w:jc w:val="left"/>
        <w:rPr>
          <w:rtl/>
        </w:rPr>
      </w:pPr>
    </w:p>
    <w:p w14:paraId="42F39D66" w14:textId="77777777" w:rsidR="00EE6EB9" w:rsidRPr="00EE6EB9" w:rsidRDefault="00EE6EB9" w:rsidP="00EE6EB9">
      <w:pPr>
        <w:jc w:val="left"/>
      </w:pPr>
    </w:p>
    <w:p w14:paraId="3FFCF531" w14:textId="77777777" w:rsidR="00EE6EB9" w:rsidRPr="002B6D11" w:rsidRDefault="008710A6" w:rsidP="00EE6EB9">
      <w:pPr>
        <w:shd w:val="clear" w:color="auto" w:fill="FFFFFF"/>
        <w:spacing w:before="120" w:line="240" w:lineRule="auto"/>
        <w:ind w:firstLine="0"/>
        <w:jc w:val="left"/>
        <w:rPr>
          <w:rFonts w:eastAsia="Times New Roman"/>
          <w:color w:val="202122"/>
          <w:szCs w:val="24"/>
          <w:rtl/>
          <w:lang w:bidi="ar-SA"/>
        </w:rPr>
      </w:pPr>
      <w:r w:rsidRPr="002B6D11">
        <w:rPr>
          <w:rFonts w:eastAsia="Times New Roman"/>
          <w:color w:val="202122"/>
          <w:szCs w:val="24"/>
          <w:rtl/>
          <w:lang w:bidi="ar-SA"/>
        </w:rPr>
        <w:t>اگر</w:t>
      </w:r>
      <w:r w:rsidR="00EE6EB9" w:rsidRPr="002B6D11">
        <w:rPr>
          <w:rFonts w:eastAsia="Times New Roman"/>
          <w:color w:val="202122"/>
          <w:szCs w:val="24"/>
          <w:rtl/>
          <w:lang w:bidi="ar-SA"/>
        </w:rPr>
        <w:t xml:space="preserve"> </w:t>
      </w:r>
      <w:r w:rsidR="00EE6EB9" w:rsidRPr="002B6D11">
        <w:rPr>
          <w:rFonts w:eastAsia="Times New Roman"/>
          <w:color w:val="202122"/>
          <w:szCs w:val="24"/>
          <w:lang w:bidi="ar-SA"/>
        </w:rPr>
        <w:t xml:space="preserve"> r=1 </w:t>
      </w:r>
      <w:r w:rsidRPr="002B6D11">
        <w:rPr>
          <w:rFonts w:eastAsia="Times New Roman"/>
          <w:color w:val="202122"/>
          <w:szCs w:val="24"/>
          <w:lang w:bidi="ar-SA"/>
        </w:rPr>
        <w:t xml:space="preserve"> </w:t>
      </w:r>
      <w:r w:rsidR="00EE6EB9" w:rsidRPr="002B6D11">
        <w:rPr>
          <w:rFonts w:eastAsia="Times New Roman"/>
          <w:color w:val="202122"/>
          <w:szCs w:val="24"/>
          <w:lang w:bidi="ar-SA"/>
        </w:rPr>
        <w:t xml:space="preserve"> </w:t>
      </w:r>
      <w:r w:rsidRPr="002B6D11">
        <w:rPr>
          <w:rFonts w:eastAsia="Times New Roman"/>
          <w:color w:val="202122"/>
          <w:szCs w:val="24"/>
          <w:rtl/>
          <w:lang w:bidi="ar-SA"/>
        </w:rPr>
        <w:t xml:space="preserve">بیانگر رابطه </w:t>
      </w:r>
      <w:r w:rsidR="00EE6EB9" w:rsidRPr="002B6D11">
        <w:rPr>
          <w:rFonts w:eastAsia="Times New Roman"/>
          <w:color w:val="202122"/>
          <w:szCs w:val="24"/>
          <w:rtl/>
          <w:lang w:bidi="ar-SA"/>
        </w:rPr>
        <w:t xml:space="preserve">ی </w:t>
      </w:r>
      <w:r w:rsidRPr="002B6D11">
        <w:rPr>
          <w:rFonts w:eastAsia="Times New Roman"/>
          <w:color w:val="202122"/>
          <w:szCs w:val="24"/>
          <w:rtl/>
          <w:lang w:bidi="ar-SA"/>
        </w:rPr>
        <w:t>مستقیم کامل بین دو متغیر باشد، رابطه</w:t>
      </w:r>
      <w:r w:rsidR="00EE6EB9" w:rsidRPr="002B6D11">
        <w:rPr>
          <w:rFonts w:eastAsia="Times New Roman"/>
          <w:color w:val="202122"/>
          <w:szCs w:val="24"/>
          <w:rtl/>
          <w:lang w:bidi="ar-SA"/>
        </w:rPr>
        <w:t xml:space="preserve"> ی</w:t>
      </w:r>
      <w:r w:rsidRPr="002B6D11">
        <w:rPr>
          <w:rFonts w:eastAsia="Times New Roman"/>
          <w:color w:val="202122"/>
          <w:szCs w:val="24"/>
          <w:rtl/>
          <w:lang w:bidi="ar-SA"/>
        </w:rPr>
        <w:t xml:space="preserve"> مستقیم یا مثبت به این معناست که اگر یکی از متغیرها افزایش (یا کاهش) یابد، دیگری نیز افزایش (یا کاهش) می‌یابد.</w:t>
      </w:r>
    </w:p>
    <w:p w14:paraId="678DF655" w14:textId="5218DBC9" w:rsidR="008710A6" w:rsidRPr="002B6D11" w:rsidRDefault="00EE6EB9" w:rsidP="00EE6EB9">
      <w:pPr>
        <w:shd w:val="clear" w:color="auto" w:fill="FFFFFF"/>
        <w:spacing w:before="120" w:line="240" w:lineRule="auto"/>
        <w:ind w:firstLine="0"/>
        <w:jc w:val="left"/>
        <w:rPr>
          <w:rFonts w:eastAsia="Times New Roman"/>
          <w:color w:val="202122"/>
          <w:szCs w:val="24"/>
          <w:lang w:bidi="ar-SA"/>
        </w:rPr>
      </w:pPr>
      <w:r w:rsidRPr="002B6D11">
        <w:rPr>
          <w:rFonts w:eastAsia="Times New Roman"/>
          <w:color w:val="202122"/>
          <w:szCs w:val="24"/>
          <w:rtl/>
          <w:lang w:bidi="ar-SA"/>
        </w:rPr>
        <w:t xml:space="preserve">اگر </w:t>
      </w:r>
      <w:r w:rsidRPr="002B6D11">
        <w:rPr>
          <w:rFonts w:eastAsia="Times New Roman"/>
          <w:color w:val="202122"/>
          <w:szCs w:val="24"/>
          <w:lang w:bidi="ar-SA"/>
        </w:rPr>
        <w:t xml:space="preserve"> r=-1   </w:t>
      </w:r>
      <w:r w:rsidRPr="002B6D11">
        <w:rPr>
          <w:rFonts w:eastAsia="Times New Roman"/>
          <w:color w:val="202122"/>
          <w:szCs w:val="24"/>
          <w:rtl/>
          <w:lang w:bidi="ar-SA"/>
        </w:rPr>
        <w:t xml:space="preserve"> </w:t>
      </w:r>
      <w:r w:rsidR="008710A6" w:rsidRPr="002B6D11">
        <w:rPr>
          <w:rFonts w:eastAsia="Times New Roman"/>
          <w:color w:val="202122"/>
          <w:szCs w:val="24"/>
          <w:rtl/>
          <w:lang w:bidi="ar-SA"/>
        </w:rPr>
        <w:t>نیز وجود یک رابطه</w:t>
      </w:r>
      <w:r w:rsidRPr="002B6D11">
        <w:rPr>
          <w:rFonts w:eastAsia="Times New Roman"/>
          <w:color w:val="202122"/>
          <w:szCs w:val="24"/>
          <w:rtl/>
          <w:lang w:bidi="ar-SA"/>
        </w:rPr>
        <w:t xml:space="preserve"> ی</w:t>
      </w:r>
      <w:r w:rsidR="008710A6" w:rsidRPr="002B6D11">
        <w:rPr>
          <w:rFonts w:eastAsia="Times New Roman"/>
          <w:color w:val="202122"/>
          <w:szCs w:val="24"/>
          <w:rtl/>
          <w:lang w:bidi="ar-SA"/>
        </w:rPr>
        <w:t xml:space="preserve"> معکوس کامل بین دو متغیر را نشان می‌دهد. رابطه</w:t>
      </w:r>
      <w:r w:rsidRPr="002B6D11">
        <w:rPr>
          <w:rFonts w:eastAsia="Times New Roman"/>
          <w:color w:val="202122"/>
          <w:szCs w:val="24"/>
          <w:rtl/>
          <w:lang w:bidi="ar-SA"/>
        </w:rPr>
        <w:t xml:space="preserve"> ی</w:t>
      </w:r>
      <w:r w:rsidR="008710A6" w:rsidRPr="002B6D11">
        <w:rPr>
          <w:rFonts w:eastAsia="Times New Roman"/>
          <w:color w:val="202122"/>
          <w:szCs w:val="24"/>
          <w:rtl/>
          <w:lang w:bidi="ar-SA"/>
        </w:rPr>
        <w:t xml:space="preserve"> معکوس یا منفی نشان می‌دهد که اگر یک متغیر افزایش یابد متغیر دیگر نیز کاهش می‌یابد و بالعکس</w:t>
      </w:r>
      <w:r w:rsidR="008710A6" w:rsidRPr="002B6D11">
        <w:rPr>
          <w:rFonts w:eastAsia="Times New Roman"/>
          <w:color w:val="202122"/>
          <w:szCs w:val="24"/>
          <w:lang w:bidi="ar-SA"/>
        </w:rPr>
        <w:t>.</w:t>
      </w:r>
    </w:p>
    <w:p w14:paraId="7A75F3A8" w14:textId="5FA3EAEA" w:rsidR="008710A6" w:rsidRPr="002B6D11" w:rsidRDefault="008710A6" w:rsidP="00EE6EB9">
      <w:pPr>
        <w:shd w:val="clear" w:color="auto" w:fill="FFFFFF"/>
        <w:spacing w:before="120" w:line="240" w:lineRule="auto"/>
        <w:ind w:firstLine="0"/>
        <w:jc w:val="left"/>
        <w:rPr>
          <w:rFonts w:eastAsia="Times New Roman"/>
          <w:color w:val="202122"/>
          <w:szCs w:val="24"/>
          <w:rtl/>
          <w:lang w:bidi="ar-SA"/>
        </w:rPr>
      </w:pPr>
      <w:r w:rsidRPr="002B6D11">
        <w:rPr>
          <w:rFonts w:eastAsia="Times New Roman"/>
          <w:color w:val="202122"/>
          <w:szCs w:val="24"/>
          <w:rtl/>
          <w:lang w:bidi="ar-SA"/>
        </w:rPr>
        <w:t>زمانی که ضریب همبستگی برابر صفر است این نشان می‌دهد که بین دو متغیر رابطه</w:t>
      </w:r>
      <w:r w:rsidR="00EE6EB9" w:rsidRPr="002B6D11">
        <w:rPr>
          <w:rFonts w:eastAsia="Times New Roman"/>
          <w:color w:val="202122"/>
          <w:szCs w:val="24"/>
          <w:rtl/>
          <w:lang w:bidi="ar-SA"/>
        </w:rPr>
        <w:t xml:space="preserve"> ی</w:t>
      </w:r>
      <w:r w:rsidRPr="002B6D11">
        <w:rPr>
          <w:rFonts w:eastAsia="Times New Roman"/>
          <w:color w:val="202122"/>
          <w:szCs w:val="24"/>
          <w:rtl/>
          <w:lang w:bidi="ar-SA"/>
        </w:rPr>
        <w:t xml:space="preserve"> خطی وجود ندارد</w:t>
      </w:r>
      <w:r w:rsidRPr="002B6D11">
        <w:rPr>
          <w:rFonts w:eastAsia="Times New Roman"/>
          <w:color w:val="202122"/>
          <w:szCs w:val="24"/>
          <w:lang w:bidi="ar-SA"/>
        </w:rPr>
        <w:t>.</w:t>
      </w:r>
    </w:p>
    <w:p w14:paraId="2E77EDF9" w14:textId="77777777" w:rsidR="00EE6EB9" w:rsidRPr="00EE6EB9" w:rsidRDefault="00EE6EB9" w:rsidP="00EE6EB9">
      <w:pPr>
        <w:shd w:val="clear" w:color="auto" w:fill="FFFFFF"/>
        <w:spacing w:before="120" w:line="240" w:lineRule="auto"/>
        <w:ind w:firstLine="0"/>
        <w:jc w:val="left"/>
        <w:rPr>
          <w:rFonts w:ascii="Tahoma" w:eastAsia="Times New Roman" w:hAnsi="Tahoma"/>
          <w:color w:val="202122"/>
          <w:szCs w:val="24"/>
          <w:rtl/>
          <w:lang w:bidi="ar-SA"/>
        </w:rPr>
      </w:pPr>
    </w:p>
    <w:p w14:paraId="289F8AD3" w14:textId="053023EE" w:rsidR="008710A6" w:rsidRDefault="008710A6" w:rsidP="008710A6">
      <w:pPr>
        <w:pStyle w:val="Heading4"/>
        <w:rPr>
          <w:rtl/>
        </w:rPr>
      </w:pPr>
      <w:r>
        <w:rPr>
          <w:rFonts w:hint="cs"/>
          <w:rtl/>
        </w:rPr>
        <w:t>2-</w:t>
      </w:r>
    </w:p>
    <w:p w14:paraId="19583DA7" w14:textId="398E571A" w:rsidR="008710A6" w:rsidRPr="00340842" w:rsidRDefault="00340842" w:rsidP="008F7628">
      <w:pPr>
        <w:bidi w:val="0"/>
        <w:jc w:val="center"/>
        <w:rPr>
          <w:b/>
          <w:bCs/>
          <w:sz w:val="40"/>
          <w:szCs w:val="40"/>
          <w:rtl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r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40"/>
                  <w:szCs w:val="40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b/>
                      <w:bCs/>
                      <w:i/>
                      <w:sz w:val="40"/>
                      <w:szCs w:val="40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40"/>
                      <w:szCs w:val="40"/>
                    </w:rPr>
                    <m:t>m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40"/>
                          <w:szCs w:val="40"/>
                        </w:rPr>
                      </m:ctrlPr>
                    </m:naryPr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  <m:sup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n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 xml:space="preserve"> 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A</m:t>
                          </m:r>
                        </m:e>
                      </m:acc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B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n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B</m:t>
                          </m:r>
                        </m:e>
                      </m:acc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</m:t>
                      </m:r>
                    </m:e>
                  </m:nary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sz w:val="40"/>
                      <w:szCs w:val="4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(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nary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</m:t>
                          </m:r>
                        </m:sub>
                        <m:sup/>
                        <m:e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40"/>
                                  <w:szCs w:val="40"/>
                                </w:rPr>
                              </m:ctrlPr>
                            </m:naryPr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n</m:t>
                              </m:r>
                            </m:sub>
                            <m:sup/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40"/>
                                      <w:szCs w:val="4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sz w:val="40"/>
                                          <w:szCs w:val="4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40"/>
                                          <w:szCs w:val="40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40"/>
                                          <w:szCs w:val="40"/>
                                        </w:rPr>
                                        <m:t>mn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 xml:space="preserve"> 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sz w:val="40"/>
                                          <w:szCs w:val="40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40"/>
                                          <w:szCs w:val="40"/>
                                        </w:rPr>
                                        <m:t>A</m:t>
                                      </m:r>
                                    </m:e>
                                  </m:acc>
                                </m:e>
                              </m:d>
                            </m:e>
                          </m:nary>
                        </m:e>
                      </m:nary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sz w:val="40"/>
                      <w:szCs w:val="40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(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nary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</m:t>
                          </m:r>
                        </m:sub>
                        <m:sup/>
                        <m:e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40"/>
                                  <w:szCs w:val="40"/>
                                </w:rPr>
                              </m:ctrlPr>
                            </m:naryPr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n</m:t>
                              </m:r>
                            </m:sub>
                            <m:sup/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40"/>
                                      <w:szCs w:val="4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mn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40"/>
                                      <w:szCs w:val="40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B</m:t>
                                  </m:r>
                                </m:e>
                              </m:acc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)</m:t>
                              </m:r>
                            </m:e>
                          </m:nary>
                        </m:e>
                      </m:nary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2CA2656A" w14:textId="77777777" w:rsidR="001B5C09" w:rsidRDefault="001B5C09" w:rsidP="008710A6"/>
    <w:p w14:paraId="135DA863" w14:textId="0AA6B2DF" w:rsidR="001B5C09" w:rsidRPr="00340842" w:rsidRDefault="001B5C09" w:rsidP="001B5C09">
      <w:pPr>
        <w:bidi w:val="0"/>
        <w:jc w:val="center"/>
        <w:rPr>
          <w:b/>
          <w:bCs/>
          <w:sz w:val="40"/>
          <w:szCs w:val="40"/>
          <w:rtl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r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40"/>
                  <w:szCs w:val="40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b/>
                      <w:bCs/>
                      <w:i/>
                      <w:sz w:val="40"/>
                      <w:szCs w:val="40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40"/>
                      <w:szCs w:val="40"/>
                    </w:rPr>
                    <m:t>m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40"/>
                          <w:szCs w:val="40"/>
                        </w:rPr>
                      </m:ctrlPr>
                    </m:naryPr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n</m:t>
                      </m:r>
                    </m:sub>
                    <m:sup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(x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40"/>
                              <w:szCs w:val="40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n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(y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40"/>
                              <w:szCs w:val="40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n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</m:t>
                      </m:r>
                    </m:e>
                  </m:nary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sz w:val="40"/>
                      <w:szCs w:val="4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(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nary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</m:t>
                          </m:r>
                        </m:sub>
                        <m:sup/>
                        <m:e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40"/>
                                  <w:szCs w:val="40"/>
                                </w:rPr>
                              </m:ctrlPr>
                            </m:naryPr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n</m:t>
                              </m:r>
                            </m:sub>
                            <m:sup/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40"/>
                                      <w:szCs w:val="4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x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sz w:val="40"/>
                                          <w:szCs w:val="4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40"/>
                                          <w:szCs w:val="40"/>
                                        </w:rP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  <w:sz w:val="40"/>
                                          <w:szCs w:val="4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sz w:val="40"/>
                                          <w:szCs w:val="40"/>
                                        </w:rPr>
                                        <m:t>n</m:t>
                                      </m:r>
                                    </m:e>
                                  </m:d>
                                </m:e>
                              </m:d>
                            </m:e>
                          </m:nary>
                        </m:e>
                      </m:nary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sz w:val="40"/>
                      <w:szCs w:val="40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40"/>
                          <w:szCs w:val="4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(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40"/>
                              <w:szCs w:val="40"/>
                            </w:rPr>
                          </m:ctrlPr>
                        </m:nary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40"/>
                              <w:szCs w:val="40"/>
                            </w:rPr>
                            <m:t>m</m:t>
                          </m:r>
                        </m:sub>
                        <m:sup/>
                        <m:e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sz w:val="40"/>
                                  <w:szCs w:val="40"/>
                                </w:rPr>
                              </m:ctrlPr>
                            </m:naryPr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n</m:t>
                              </m:r>
                            </m:sub>
                            <m:sup/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(y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sz w:val="40"/>
                                      <w:szCs w:val="4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m</m:t>
                                  </m:r>
                                </m:e>
                              </m:d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 w:val="40"/>
                                      <w:szCs w:val="4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40"/>
                                  <w:szCs w:val="40"/>
                                </w:rPr>
                                <m:t>)</m:t>
                              </m:r>
                            </m:e>
                          </m:nary>
                        </m:e>
                      </m:nary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40"/>
                          <w:szCs w:val="40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3FB5032" w14:textId="5E04C0BA" w:rsidR="001B5C09" w:rsidRDefault="001B5C09" w:rsidP="008710A6">
      <w:pPr>
        <w:rPr>
          <w:rtl/>
        </w:rPr>
      </w:pPr>
    </w:p>
    <w:p w14:paraId="776289E4" w14:textId="77777777" w:rsidR="001B5C09" w:rsidRDefault="001B5C09" w:rsidP="008710A6">
      <w:pPr>
        <w:rPr>
          <w:rtl/>
        </w:rPr>
      </w:pPr>
    </w:p>
    <w:p w14:paraId="083B76F5" w14:textId="4CAC13C3" w:rsidR="008710A6" w:rsidRDefault="008710A6" w:rsidP="008710A6">
      <w:pPr>
        <w:pStyle w:val="Heading4"/>
        <w:rPr>
          <w:rtl/>
        </w:rPr>
      </w:pPr>
      <w:r>
        <w:rPr>
          <w:rFonts w:hint="cs"/>
          <w:rtl/>
        </w:rPr>
        <w:t>3-</w:t>
      </w:r>
    </w:p>
    <w:p w14:paraId="007EEE25" w14:textId="6A36E581" w:rsidR="00A9306F" w:rsidRPr="00D0120F" w:rsidRDefault="00A9306F" w:rsidP="00B8735E">
      <w:pPr>
        <w:jc w:val="left"/>
        <w:rPr>
          <w:szCs w:val="24"/>
          <w:rtl/>
        </w:rPr>
      </w:pPr>
      <w:r w:rsidRPr="00D0120F">
        <w:rPr>
          <w:rFonts w:hint="cs"/>
          <w:szCs w:val="24"/>
          <w:rtl/>
        </w:rPr>
        <w:t xml:space="preserve">در اینجا برای شناسایی  </w:t>
      </w:r>
      <w:r w:rsidR="001B5C09" w:rsidRPr="00D0120F">
        <w:rPr>
          <w:rFonts w:hint="cs"/>
          <w:szCs w:val="24"/>
          <w:rtl/>
        </w:rPr>
        <w:t>قطعه مورد نظر در تصویر</w:t>
      </w:r>
      <w:r w:rsidR="00B8735E">
        <w:rPr>
          <w:szCs w:val="24"/>
        </w:rPr>
        <w:t xml:space="preserve"> </w:t>
      </w:r>
      <w:r w:rsidR="00B8735E">
        <w:rPr>
          <w:rFonts w:hint="cs"/>
          <w:szCs w:val="24"/>
          <w:rtl/>
        </w:rPr>
        <w:t xml:space="preserve"> فرد ان دو عکس را انتخاب می کند </w:t>
      </w:r>
      <w:r w:rsidR="00A55B87" w:rsidRPr="00D0120F">
        <w:rPr>
          <w:rFonts w:hint="cs"/>
          <w:szCs w:val="24"/>
          <w:rtl/>
        </w:rPr>
        <w:t xml:space="preserve"> ،ابتدا تصویر را </w:t>
      </w:r>
      <w:r w:rsidR="00D0120F" w:rsidRPr="00D0120F">
        <w:rPr>
          <w:rFonts w:hint="cs"/>
          <w:szCs w:val="24"/>
          <w:rtl/>
        </w:rPr>
        <w:t>به خاکستری می بریم</w:t>
      </w:r>
      <w:r w:rsidR="00A55B87" w:rsidRPr="00D0120F">
        <w:rPr>
          <w:rFonts w:hint="cs"/>
          <w:szCs w:val="24"/>
          <w:rtl/>
        </w:rPr>
        <w:t xml:space="preserve"> </w:t>
      </w:r>
      <w:r w:rsidR="00D0120F" w:rsidRPr="00D0120F">
        <w:rPr>
          <w:rFonts w:hint="cs"/>
          <w:szCs w:val="24"/>
          <w:rtl/>
        </w:rPr>
        <w:t xml:space="preserve">تا </w:t>
      </w:r>
      <w:proofErr w:type="spellStart"/>
      <w:r w:rsidR="00D0120F" w:rsidRPr="00D0120F">
        <w:rPr>
          <w:rFonts w:hint="cs"/>
          <w:szCs w:val="24"/>
          <w:rtl/>
        </w:rPr>
        <w:t>تصاویرمان</w:t>
      </w:r>
      <w:proofErr w:type="spellEnd"/>
      <w:r w:rsidR="00D0120F" w:rsidRPr="00D0120F">
        <w:rPr>
          <w:rFonts w:hint="cs"/>
          <w:szCs w:val="24"/>
          <w:rtl/>
        </w:rPr>
        <w:t xml:space="preserve"> یک </w:t>
      </w:r>
      <w:proofErr w:type="spellStart"/>
      <w:r w:rsidR="00D0120F" w:rsidRPr="00D0120F">
        <w:rPr>
          <w:rFonts w:hint="cs"/>
          <w:szCs w:val="24"/>
          <w:rtl/>
        </w:rPr>
        <w:t>کاناله</w:t>
      </w:r>
      <w:proofErr w:type="spellEnd"/>
      <w:r w:rsidR="00D0120F" w:rsidRPr="00D0120F">
        <w:rPr>
          <w:rFonts w:hint="cs"/>
          <w:szCs w:val="24"/>
          <w:rtl/>
        </w:rPr>
        <w:t xml:space="preserve"> شوند و محاسبات آسانتر و پیچیدگی کار کمتر شود </w:t>
      </w:r>
      <w:r w:rsidR="00D0120F">
        <w:rPr>
          <w:rFonts w:hint="cs"/>
          <w:szCs w:val="24"/>
          <w:rtl/>
        </w:rPr>
        <w:t>که در نهایت با این کار</w:t>
      </w:r>
      <w:r w:rsidR="00D0120F" w:rsidRPr="00D0120F">
        <w:rPr>
          <w:rFonts w:hint="cs"/>
          <w:szCs w:val="24"/>
          <w:rtl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تنها</w:t>
      </w:r>
      <w:r w:rsidR="00D0120F" w:rsidRPr="00D0120F">
        <w:rPr>
          <w:rFonts w:ascii="BNazanin" w:hAnsiTheme="minorHAnsi"/>
          <w:color w:val="auto"/>
          <w:szCs w:val="24"/>
          <w:rtl/>
          <w:lang w:bidi="ar-SA"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بیان</w:t>
      </w:r>
      <w:r w:rsidR="00D0120F" w:rsidRPr="00D0120F">
        <w:rPr>
          <w:rFonts w:ascii="BNazanin" w:hAnsiTheme="minorHAnsi"/>
          <w:color w:val="auto"/>
          <w:szCs w:val="24"/>
          <w:rtl/>
          <w:lang w:bidi="ar-SA"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گر</w:t>
      </w:r>
      <w:r w:rsidR="00D0120F" w:rsidRPr="00D0120F">
        <w:rPr>
          <w:rFonts w:ascii="BNazanin" w:hAnsiTheme="minorHAnsi"/>
          <w:color w:val="auto"/>
          <w:szCs w:val="24"/>
          <w:rtl/>
          <w:lang w:bidi="ar-SA"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شدت</w:t>
      </w:r>
      <w:r w:rsidR="00D0120F" w:rsidRPr="00D0120F">
        <w:rPr>
          <w:rFonts w:ascii="BNazanin" w:hAnsiTheme="minorHAnsi"/>
          <w:color w:val="auto"/>
          <w:szCs w:val="24"/>
          <w:rtl/>
          <w:lang w:bidi="ar-SA"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روشنایی</w:t>
      </w:r>
      <w:r w:rsidR="00D0120F" w:rsidRPr="00D0120F">
        <w:rPr>
          <w:rFonts w:ascii="BNazanin" w:hAnsiTheme="minorHAnsi"/>
          <w:color w:val="auto"/>
          <w:szCs w:val="24"/>
          <w:rtl/>
          <w:lang w:bidi="ar-SA"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برای</w:t>
      </w:r>
      <w:r w:rsidR="00D0120F" w:rsidRPr="00D0120F">
        <w:rPr>
          <w:rFonts w:ascii="BNazanin" w:hAnsiTheme="minorHAnsi"/>
          <w:color w:val="auto"/>
          <w:szCs w:val="24"/>
          <w:rtl/>
          <w:lang w:bidi="ar-SA"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هر</w:t>
      </w:r>
      <w:r w:rsidR="00D0120F" w:rsidRPr="00D0120F">
        <w:rPr>
          <w:rFonts w:ascii="BNazanin" w:hAnsiTheme="minorHAnsi"/>
          <w:color w:val="auto"/>
          <w:szCs w:val="24"/>
          <w:rtl/>
          <w:lang w:bidi="ar-SA"/>
        </w:rPr>
        <w:t xml:space="preserve"> </w:t>
      </w:r>
      <w:r w:rsidR="00D0120F" w:rsidRPr="00D0120F">
        <w:rPr>
          <w:rFonts w:ascii="BNazanin" w:hAnsiTheme="minorHAnsi" w:hint="cs"/>
          <w:color w:val="auto"/>
          <w:szCs w:val="24"/>
          <w:rtl/>
          <w:lang w:bidi="ar-SA"/>
        </w:rPr>
        <w:t>پیکسل</w:t>
      </w:r>
      <w:r w:rsidR="00D0120F">
        <w:rPr>
          <w:rFonts w:ascii="BNazanin" w:hAnsiTheme="minorHAnsi" w:hint="cs"/>
          <w:color w:val="auto"/>
          <w:szCs w:val="24"/>
          <w:rtl/>
          <w:lang w:bidi="ar-SA"/>
        </w:rPr>
        <w:t xml:space="preserve"> است</w:t>
      </w:r>
      <w:r w:rsidR="00A55B87" w:rsidRPr="00D0120F">
        <w:rPr>
          <w:rFonts w:hint="cs"/>
          <w:szCs w:val="24"/>
          <w:rtl/>
        </w:rPr>
        <w:t>،</w:t>
      </w:r>
      <w:r w:rsidR="00D0120F">
        <w:rPr>
          <w:szCs w:val="24"/>
          <w:rtl/>
        </w:rPr>
        <w:br/>
      </w:r>
      <w:r w:rsidR="00D0120F">
        <w:rPr>
          <w:rFonts w:hint="cs"/>
          <w:szCs w:val="24"/>
          <w:rtl/>
        </w:rPr>
        <w:t xml:space="preserve">حال </w:t>
      </w:r>
      <w:r w:rsidR="00A55B87" w:rsidRPr="00D0120F">
        <w:rPr>
          <w:rFonts w:hint="cs"/>
          <w:szCs w:val="24"/>
          <w:rtl/>
        </w:rPr>
        <w:t>ابتدا</w:t>
      </w:r>
      <w:r w:rsidR="001B5C09" w:rsidRPr="00D0120F">
        <w:rPr>
          <w:rFonts w:hint="cs"/>
          <w:szCs w:val="24"/>
          <w:rtl/>
        </w:rPr>
        <w:t>،</w:t>
      </w:r>
      <w:r w:rsidRPr="00D0120F">
        <w:rPr>
          <w:rFonts w:hint="cs"/>
          <w:szCs w:val="24"/>
          <w:rtl/>
        </w:rPr>
        <w:t xml:space="preserve">  </w:t>
      </w:r>
      <w:r w:rsidR="001B5C09" w:rsidRPr="00D0120F">
        <w:rPr>
          <w:rFonts w:hint="cs"/>
          <w:szCs w:val="24"/>
          <w:rtl/>
        </w:rPr>
        <w:t xml:space="preserve">تصویر کوچکتر را روی بزرگتر می </w:t>
      </w:r>
      <w:proofErr w:type="spellStart"/>
      <w:r w:rsidR="001B5C09" w:rsidRPr="00D0120F">
        <w:rPr>
          <w:rFonts w:hint="cs"/>
          <w:szCs w:val="24"/>
          <w:rtl/>
        </w:rPr>
        <w:t>زاریم</w:t>
      </w:r>
      <w:proofErr w:type="spellEnd"/>
      <w:r w:rsidR="001B5C09" w:rsidRPr="00D0120F">
        <w:rPr>
          <w:rFonts w:hint="cs"/>
          <w:szCs w:val="24"/>
          <w:rtl/>
        </w:rPr>
        <w:t xml:space="preserve"> </w:t>
      </w:r>
      <w:r w:rsidR="00616317">
        <w:rPr>
          <w:rFonts w:hint="cs"/>
          <w:szCs w:val="24"/>
          <w:rtl/>
        </w:rPr>
        <w:t xml:space="preserve"> </w:t>
      </w:r>
      <w:r w:rsidR="001B5C09" w:rsidRPr="00D0120F">
        <w:rPr>
          <w:rFonts w:hint="cs"/>
          <w:szCs w:val="24"/>
          <w:rtl/>
        </w:rPr>
        <w:t xml:space="preserve">و روی آن می کشیم </w:t>
      </w:r>
      <w:r w:rsidRPr="00D0120F">
        <w:rPr>
          <w:rFonts w:hint="cs"/>
          <w:szCs w:val="24"/>
          <w:rtl/>
        </w:rPr>
        <w:t xml:space="preserve"> و مقادیر مختلفی از ضریب همبستگی بدست میاد </w:t>
      </w:r>
      <w:r w:rsidR="001F192B">
        <w:rPr>
          <w:rFonts w:hint="cs"/>
          <w:szCs w:val="24"/>
          <w:rtl/>
        </w:rPr>
        <w:t xml:space="preserve">و در </w:t>
      </w:r>
      <w:proofErr w:type="spellStart"/>
      <w:r w:rsidR="001F192B">
        <w:rPr>
          <w:rFonts w:hint="cs"/>
          <w:szCs w:val="24"/>
          <w:rtl/>
        </w:rPr>
        <w:t>یه</w:t>
      </w:r>
      <w:proofErr w:type="spellEnd"/>
      <w:r w:rsidR="001F192B">
        <w:rPr>
          <w:rFonts w:hint="cs"/>
          <w:szCs w:val="24"/>
          <w:rtl/>
        </w:rPr>
        <w:t xml:space="preserve"> </w:t>
      </w:r>
      <w:proofErr w:type="spellStart"/>
      <w:r w:rsidR="001F192B">
        <w:rPr>
          <w:rFonts w:hint="cs"/>
          <w:szCs w:val="24"/>
          <w:rtl/>
        </w:rPr>
        <w:t>ماتریس</w:t>
      </w:r>
      <w:proofErr w:type="spellEnd"/>
      <w:r w:rsidR="001F192B">
        <w:rPr>
          <w:rFonts w:hint="cs"/>
          <w:szCs w:val="24"/>
          <w:rtl/>
        </w:rPr>
        <w:t xml:space="preserve"> ذخیره می کنیم  </w:t>
      </w:r>
      <w:r w:rsidRPr="00D0120F">
        <w:rPr>
          <w:rFonts w:hint="cs"/>
          <w:szCs w:val="24"/>
          <w:rtl/>
        </w:rPr>
        <w:t xml:space="preserve">بعد </w:t>
      </w:r>
      <w:proofErr w:type="spellStart"/>
      <w:r w:rsidRPr="00D0120F">
        <w:rPr>
          <w:rFonts w:hint="cs"/>
          <w:szCs w:val="24"/>
          <w:rtl/>
        </w:rPr>
        <w:t>میایم</w:t>
      </w:r>
      <w:proofErr w:type="spellEnd"/>
      <w:r w:rsidRPr="00D0120F">
        <w:rPr>
          <w:rFonts w:hint="cs"/>
          <w:szCs w:val="24"/>
          <w:rtl/>
        </w:rPr>
        <w:t xml:space="preserve"> و به </w:t>
      </w:r>
      <w:proofErr w:type="spellStart"/>
      <w:r w:rsidRPr="00D0120F">
        <w:rPr>
          <w:rFonts w:hint="cs"/>
          <w:szCs w:val="24"/>
          <w:rtl/>
        </w:rPr>
        <w:t>ازای</w:t>
      </w:r>
      <w:proofErr w:type="spellEnd"/>
      <w:r w:rsidRPr="00D0120F">
        <w:rPr>
          <w:rFonts w:hint="cs"/>
          <w:szCs w:val="24"/>
          <w:rtl/>
        </w:rPr>
        <w:t xml:space="preserve"> </w:t>
      </w:r>
      <w:proofErr w:type="spellStart"/>
      <w:r w:rsidRPr="00D0120F">
        <w:rPr>
          <w:rFonts w:hint="cs"/>
          <w:szCs w:val="24"/>
          <w:rtl/>
        </w:rPr>
        <w:t>یه</w:t>
      </w:r>
      <w:proofErr w:type="spellEnd"/>
      <w:r w:rsidRPr="00D0120F">
        <w:rPr>
          <w:rFonts w:hint="cs"/>
          <w:szCs w:val="24"/>
          <w:rtl/>
        </w:rPr>
        <w:t xml:space="preserve"> مقداری مشخص می کنیم که اگر داده های مان از آن بیشتر بود </w:t>
      </w:r>
      <w:r w:rsidR="0083589A" w:rsidRPr="00D0120F">
        <w:rPr>
          <w:rFonts w:hint="cs"/>
          <w:szCs w:val="24"/>
          <w:rtl/>
        </w:rPr>
        <w:t xml:space="preserve">قطعه شناسایی شده و </w:t>
      </w:r>
      <w:proofErr w:type="spellStart"/>
      <w:r w:rsidR="00616317">
        <w:rPr>
          <w:rFonts w:hint="cs"/>
          <w:szCs w:val="24"/>
          <w:rtl/>
        </w:rPr>
        <w:t>و</w:t>
      </w:r>
      <w:proofErr w:type="spellEnd"/>
      <w:r w:rsidR="00616317">
        <w:rPr>
          <w:rFonts w:hint="cs"/>
          <w:szCs w:val="24"/>
          <w:rtl/>
        </w:rPr>
        <w:t xml:space="preserve"> در عکس اصلی دور آن نقاط خط می کشیم. </w:t>
      </w: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73614154" w:rsidR="00616E6D" w:rsidRDefault="00052210" w:rsidP="00052210">
      <w:pPr>
        <w:pStyle w:val="Heading1"/>
        <w:rPr>
          <w:rtl/>
        </w:rPr>
      </w:pPr>
      <w:r>
        <w:rPr>
          <w:rFonts w:hint="cs"/>
          <w:rtl/>
        </w:rPr>
        <w:lastRenderedPageBreak/>
        <w:t>توضیح کد:</w:t>
      </w:r>
    </w:p>
    <w:p w14:paraId="3D5E2331" w14:textId="73E0BE16" w:rsidR="006F4EA6" w:rsidRDefault="006F4EA6" w:rsidP="006F4EA6">
      <w:pPr>
        <w:pStyle w:val="Heading5"/>
      </w:pPr>
      <w:r>
        <w:t>Corr_2d</w:t>
      </w:r>
    </w:p>
    <w:p w14:paraId="5BF0E02A" w14:textId="2189C52D" w:rsidR="00DC3E08" w:rsidRDefault="006F4EA6" w:rsidP="006F4EA6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C66F8EA" wp14:editId="1573D1FD">
            <wp:simplePos x="0" y="0"/>
            <wp:positionH relativeFrom="page">
              <wp:posOffset>2376805</wp:posOffset>
            </wp:positionH>
            <wp:positionV relativeFrom="page">
              <wp:posOffset>2339340</wp:posOffset>
            </wp:positionV>
            <wp:extent cx="3951543" cy="29184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85" t="16552" r="78368" b="55943"/>
                    <a:stretch/>
                  </pic:blipFill>
                  <pic:spPr bwMode="auto">
                    <a:xfrm>
                      <a:off x="0" y="0"/>
                      <a:ext cx="3951543" cy="2918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در این قسمت از کد ضریب همبستگی دو بعدی حساب می شود و مقدار آن خروجی داده می شود. </w:t>
      </w:r>
    </w:p>
    <w:p w14:paraId="60F215F5" w14:textId="2F1BBF9A" w:rsidR="00052210" w:rsidRDefault="00052210" w:rsidP="00052210">
      <w:pPr>
        <w:spacing w:after="200"/>
        <w:ind w:firstLine="0"/>
        <w:jc w:val="left"/>
        <w:rPr>
          <w:rtl/>
        </w:rPr>
      </w:pPr>
    </w:p>
    <w:p w14:paraId="00A96CC7" w14:textId="5FC3EF1C" w:rsidR="006F4EA6" w:rsidRDefault="006F4EA6" w:rsidP="00052210">
      <w:pPr>
        <w:spacing w:after="200"/>
        <w:ind w:firstLine="0"/>
        <w:jc w:val="left"/>
        <w:rPr>
          <w:noProof/>
        </w:rPr>
      </w:pPr>
    </w:p>
    <w:p w14:paraId="5A94F7F7" w14:textId="0C540681" w:rsidR="00052210" w:rsidRDefault="00052210" w:rsidP="00052210">
      <w:pPr>
        <w:spacing w:after="200"/>
        <w:ind w:firstLine="0"/>
        <w:jc w:val="left"/>
        <w:rPr>
          <w:rtl/>
        </w:rPr>
      </w:pPr>
    </w:p>
    <w:p w14:paraId="49587CEE" w14:textId="62BD8ECD" w:rsidR="00052210" w:rsidRDefault="00052210" w:rsidP="00052210">
      <w:pPr>
        <w:spacing w:after="200"/>
        <w:ind w:firstLine="0"/>
        <w:jc w:val="left"/>
        <w:rPr>
          <w:rtl/>
        </w:rPr>
      </w:pPr>
    </w:p>
    <w:p w14:paraId="1D1C2E3C" w14:textId="5D266C84" w:rsidR="00052210" w:rsidRDefault="00052210" w:rsidP="00052210">
      <w:pPr>
        <w:spacing w:after="200"/>
        <w:ind w:firstLine="0"/>
        <w:jc w:val="left"/>
        <w:rPr>
          <w:rtl/>
        </w:rPr>
      </w:pPr>
    </w:p>
    <w:p w14:paraId="261DF10D" w14:textId="65B5452E" w:rsidR="00052210" w:rsidRDefault="00052210" w:rsidP="00052210">
      <w:pPr>
        <w:spacing w:after="200"/>
        <w:ind w:firstLine="0"/>
        <w:jc w:val="left"/>
        <w:rPr>
          <w:rtl/>
        </w:rPr>
      </w:pPr>
    </w:p>
    <w:p w14:paraId="762BDE28" w14:textId="693E8D42" w:rsidR="00052210" w:rsidRDefault="00052210" w:rsidP="00052210">
      <w:pPr>
        <w:spacing w:after="200"/>
        <w:ind w:firstLine="0"/>
        <w:jc w:val="left"/>
      </w:pPr>
    </w:p>
    <w:p w14:paraId="1FBE1DDB" w14:textId="77777777" w:rsidR="00B66445" w:rsidRDefault="00B66445" w:rsidP="00052210">
      <w:pPr>
        <w:spacing w:after="200"/>
        <w:ind w:firstLine="0"/>
        <w:jc w:val="left"/>
        <w:rPr>
          <w:rtl/>
        </w:rPr>
      </w:pPr>
    </w:p>
    <w:p w14:paraId="2584F2A8" w14:textId="28B60084" w:rsidR="00052210" w:rsidRDefault="00B66445" w:rsidP="006F4EA6">
      <w:pPr>
        <w:pStyle w:val="Heading5"/>
      </w:pPr>
      <w:proofErr w:type="spellStart"/>
      <w:r>
        <w:t>R</w:t>
      </w:r>
      <w:r w:rsidR="006F4EA6">
        <w:t>gb</w:t>
      </w:r>
      <w:r>
        <w:t>_to_gray</w:t>
      </w:r>
      <w:proofErr w:type="spellEnd"/>
    </w:p>
    <w:p w14:paraId="3384785F" w14:textId="497FBE24" w:rsidR="006F4EA6" w:rsidRPr="006F4EA6" w:rsidRDefault="00B66445" w:rsidP="006F4EA6">
      <w:pPr>
        <w:rPr>
          <w:rtl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A695F1A" wp14:editId="22A8F88C">
            <wp:simplePos x="0" y="0"/>
            <wp:positionH relativeFrom="page">
              <wp:posOffset>807720</wp:posOffset>
            </wp:positionH>
            <wp:positionV relativeFrom="page">
              <wp:posOffset>6019800</wp:posOffset>
            </wp:positionV>
            <wp:extent cx="6277276" cy="163830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7282" r="50166" b="59594"/>
                    <a:stretch/>
                  </pic:blipFill>
                  <pic:spPr bwMode="auto">
                    <a:xfrm>
                      <a:off x="0" y="0"/>
                      <a:ext cx="6277276" cy="1638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در اینجا عکس ها به مد خاکستری میرن تا شناسایی راحت تر و مراحل کار کمتر شوند.</w:t>
      </w:r>
    </w:p>
    <w:p w14:paraId="5896C995" w14:textId="4A71981A" w:rsidR="006F4EA6" w:rsidRDefault="006F4EA6" w:rsidP="00052210">
      <w:pPr>
        <w:spacing w:after="200"/>
        <w:ind w:firstLine="0"/>
        <w:jc w:val="left"/>
        <w:rPr>
          <w:noProof/>
        </w:rPr>
      </w:pPr>
    </w:p>
    <w:p w14:paraId="16F32422" w14:textId="1008391F" w:rsidR="006F4EA6" w:rsidRDefault="006F4EA6" w:rsidP="00052210">
      <w:pPr>
        <w:spacing w:after="200"/>
        <w:ind w:firstLine="0"/>
        <w:jc w:val="left"/>
        <w:rPr>
          <w:noProof/>
        </w:rPr>
      </w:pPr>
    </w:p>
    <w:p w14:paraId="466D1281" w14:textId="1FBA4F45" w:rsidR="00052210" w:rsidRDefault="00052210" w:rsidP="00052210">
      <w:pPr>
        <w:spacing w:after="200"/>
        <w:ind w:firstLine="0"/>
        <w:jc w:val="left"/>
        <w:rPr>
          <w:rtl/>
        </w:rPr>
      </w:pPr>
    </w:p>
    <w:p w14:paraId="7B96EEB3" w14:textId="68503C0A" w:rsidR="00052210" w:rsidRDefault="00052210" w:rsidP="00052210">
      <w:pPr>
        <w:spacing w:after="200"/>
        <w:ind w:firstLine="0"/>
        <w:jc w:val="left"/>
        <w:rPr>
          <w:rtl/>
        </w:rPr>
      </w:pPr>
    </w:p>
    <w:p w14:paraId="691C44F1" w14:textId="7C8DAE4F" w:rsidR="00052210" w:rsidRDefault="00052210" w:rsidP="00052210">
      <w:pPr>
        <w:spacing w:after="200"/>
        <w:ind w:firstLine="0"/>
        <w:jc w:val="left"/>
        <w:rPr>
          <w:rtl/>
        </w:rPr>
      </w:pPr>
    </w:p>
    <w:p w14:paraId="626507F4" w14:textId="58EF1433" w:rsidR="00052210" w:rsidRDefault="00052210" w:rsidP="00052210">
      <w:pPr>
        <w:spacing w:after="200"/>
        <w:ind w:firstLine="0"/>
        <w:jc w:val="left"/>
        <w:rPr>
          <w:rtl/>
        </w:rPr>
      </w:pPr>
    </w:p>
    <w:p w14:paraId="66E6CC54" w14:textId="3F39B09F" w:rsidR="00052210" w:rsidRDefault="00052210" w:rsidP="00052210">
      <w:pPr>
        <w:spacing w:after="200"/>
        <w:ind w:firstLine="0"/>
        <w:jc w:val="left"/>
        <w:rPr>
          <w:rtl/>
        </w:rPr>
      </w:pPr>
    </w:p>
    <w:p w14:paraId="23399224" w14:textId="72A82267" w:rsidR="00052210" w:rsidRDefault="00052210" w:rsidP="00052210">
      <w:pPr>
        <w:spacing w:after="200"/>
        <w:ind w:firstLine="0"/>
        <w:jc w:val="left"/>
        <w:rPr>
          <w:rtl/>
        </w:rPr>
      </w:pPr>
    </w:p>
    <w:p w14:paraId="373CB384" w14:textId="2EBFB096" w:rsidR="00052210" w:rsidRDefault="00052210" w:rsidP="00052210">
      <w:pPr>
        <w:spacing w:after="200"/>
        <w:ind w:firstLine="0"/>
        <w:jc w:val="left"/>
        <w:rPr>
          <w:rtl/>
        </w:rPr>
      </w:pPr>
    </w:p>
    <w:p w14:paraId="0AE637F9" w14:textId="0CC108D8" w:rsidR="00052210" w:rsidRDefault="00B66445" w:rsidP="00B66445">
      <w:pPr>
        <w:pStyle w:val="Heading5"/>
      </w:pPr>
      <w:proofErr w:type="spellStart"/>
      <w:r>
        <w:lastRenderedPageBreak/>
        <w:t>Plot_pic</w:t>
      </w:r>
      <w:proofErr w:type="spellEnd"/>
    </w:p>
    <w:p w14:paraId="240F1AE3" w14:textId="1C597598" w:rsidR="00B66445" w:rsidRDefault="00AE2744" w:rsidP="00052210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7A03452" wp14:editId="7E396AC4">
            <wp:simplePos x="0" y="0"/>
            <wp:positionH relativeFrom="page">
              <wp:posOffset>304800</wp:posOffset>
            </wp:positionH>
            <wp:positionV relativeFrom="page">
              <wp:posOffset>1935480</wp:posOffset>
            </wp:positionV>
            <wp:extent cx="4441825" cy="370522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685" t="17482" r="66458" b="33793"/>
                    <a:stretch/>
                  </pic:blipFill>
                  <pic:spPr bwMode="auto">
                    <a:xfrm>
                      <a:off x="0" y="0"/>
                      <a:ext cx="4441825" cy="3705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445">
        <w:rPr>
          <w:rFonts w:hint="cs"/>
          <w:noProof/>
          <w:rtl/>
        </w:rPr>
        <w:t xml:space="preserve"> در اینجا تصویر تصویر نهایی چاپ و ذخیره می شود  و در اینجا گفته شده که اگر ضریب همبستگی از </w:t>
      </w:r>
      <w:r w:rsidR="00B66445">
        <w:rPr>
          <w:noProof/>
        </w:rPr>
        <w:t>0.73</w:t>
      </w:r>
      <w:r w:rsidR="00B66445">
        <w:rPr>
          <w:rFonts w:hint="cs"/>
          <w:noProof/>
          <w:rtl/>
        </w:rPr>
        <w:t xml:space="preserve"> بیشتر بود دو ان خط بکشد تا قطعه شناسایی شده قابل رویت باشد.</w:t>
      </w:r>
    </w:p>
    <w:p w14:paraId="1452035C" w14:textId="4A42F711" w:rsidR="00AE2744" w:rsidRDefault="00AE2744" w:rsidP="00052210">
      <w:pPr>
        <w:spacing w:after="200"/>
        <w:ind w:firstLine="0"/>
        <w:jc w:val="left"/>
        <w:rPr>
          <w:noProof/>
          <w:rtl/>
        </w:rPr>
      </w:pPr>
    </w:p>
    <w:p w14:paraId="761BB4A6" w14:textId="05836229" w:rsidR="00052210" w:rsidRDefault="00052210" w:rsidP="00052210">
      <w:pPr>
        <w:spacing w:after="200"/>
        <w:ind w:firstLine="0"/>
        <w:jc w:val="left"/>
        <w:rPr>
          <w:rtl/>
        </w:rPr>
      </w:pPr>
    </w:p>
    <w:p w14:paraId="13457B49" w14:textId="2320FFDD" w:rsidR="00052210" w:rsidRDefault="00052210" w:rsidP="00052210">
      <w:pPr>
        <w:spacing w:after="200"/>
        <w:ind w:firstLine="0"/>
        <w:jc w:val="left"/>
        <w:rPr>
          <w:rtl/>
        </w:rPr>
      </w:pPr>
    </w:p>
    <w:p w14:paraId="29E454F4" w14:textId="379BDF58" w:rsidR="00052210" w:rsidRDefault="00052210" w:rsidP="00052210">
      <w:pPr>
        <w:spacing w:after="200"/>
        <w:ind w:firstLine="0"/>
        <w:jc w:val="left"/>
        <w:rPr>
          <w:rtl/>
        </w:rPr>
      </w:pPr>
    </w:p>
    <w:p w14:paraId="71D4107A" w14:textId="6F890C88" w:rsidR="00052210" w:rsidRDefault="00052210" w:rsidP="00052210">
      <w:pPr>
        <w:spacing w:after="200"/>
        <w:ind w:firstLine="0"/>
        <w:jc w:val="left"/>
        <w:rPr>
          <w:rtl/>
        </w:rPr>
      </w:pPr>
    </w:p>
    <w:p w14:paraId="77B2B31E" w14:textId="1D8E6D87" w:rsidR="00052210" w:rsidRDefault="00052210" w:rsidP="00052210">
      <w:pPr>
        <w:spacing w:after="200"/>
        <w:ind w:firstLine="0"/>
        <w:jc w:val="left"/>
        <w:rPr>
          <w:rtl/>
        </w:rPr>
      </w:pPr>
    </w:p>
    <w:p w14:paraId="7C0C8F9C" w14:textId="08EE3D06" w:rsidR="00052210" w:rsidRDefault="00052210" w:rsidP="00052210">
      <w:pPr>
        <w:spacing w:after="200"/>
        <w:ind w:firstLine="0"/>
        <w:jc w:val="left"/>
        <w:rPr>
          <w:rtl/>
        </w:rPr>
      </w:pPr>
    </w:p>
    <w:p w14:paraId="36A7D1A4" w14:textId="6A351783" w:rsidR="00052210" w:rsidRDefault="00052210" w:rsidP="00052210">
      <w:pPr>
        <w:spacing w:after="200"/>
        <w:ind w:firstLine="0"/>
        <w:jc w:val="left"/>
        <w:rPr>
          <w:rtl/>
        </w:rPr>
      </w:pPr>
    </w:p>
    <w:p w14:paraId="449D24EA" w14:textId="11D3F3F4" w:rsidR="00052210" w:rsidRDefault="00AE2744" w:rsidP="00052210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FF3ED80" wp14:editId="6CED536D">
            <wp:simplePos x="0" y="0"/>
            <wp:positionH relativeFrom="page">
              <wp:posOffset>304800</wp:posOffset>
            </wp:positionH>
            <wp:positionV relativeFrom="page">
              <wp:posOffset>5684520</wp:posOffset>
            </wp:positionV>
            <wp:extent cx="4116229" cy="408432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958" t="17282" r="63719" b="20406"/>
                    <a:stretch/>
                  </pic:blipFill>
                  <pic:spPr bwMode="auto">
                    <a:xfrm>
                      <a:off x="0" y="0"/>
                      <a:ext cx="4122716" cy="4090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4413A7" w14:textId="6787C940" w:rsidR="00052210" w:rsidRDefault="00AE2744" w:rsidP="00AE2744">
      <w:pPr>
        <w:pStyle w:val="Heading5"/>
      </w:pPr>
      <w:proofErr w:type="spellStart"/>
      <w:r>
        <w:t>Corr_matrix</w:t>
      </w:r>
      <w:proofErr w:type="spellEnd"/>
    </w:p>
    <w:p w14:paraId="0A5AB8B6" w14:textId="0DAD9817" w:rsidR="00AE2744" w:rsidRDefault="00AE2744" w:rsidP="00052210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 xml:space="preserve">دو تصویر رو روی هم می کشد و </w:t>
      </w:r>
      <w:r>
        <w:rPr>
          <w:noProof/>
          <w:rtl/>
        </w:rPr>
        <w:br/>
      </w:r>
      <w:r>
        <w:rPr>
          <w:rFonts w:hint="cs"/>
          <w:noProof/>
          <w:rtl/>
        </w:rPr>
        <w:t>به تابع محاسبه ضریب همبستگی می فرستد</w:t>
      </w:r>
      <w:r>
        <w:rPr>
          <w:noProof/>
          <w:rtl/>
        </w:rPr>
        <w:br/>
      </w:r>
      <w:r>
        <w:rPr>
          <w:rFonts w:hint="cs"/>
          <w:noProof/>
          <w:rtl/>
        </w:rPr>
        <w:t xml:space="preserve"> و سپس مقادیر را ذخیره می کند.</w:t>
      </w:r>
    </w:p>
    <w:p w14:paraId="79DBA98A" w14:textId="575EB343" w:rsidR="00052210" w:rsidRDefault="00052210" w:rsidP="00052210">
      <w:pPr>
        <w:spacing w:after="200"/>
        <w:ind w:firstLine="0"/>
        <w:jc w:val="left"/>
        <w:rPr>
          <w:rtl/>
        </w:rPr>
      </w:pPr>
    </w:p>
    <w:p w14:paraId="66C577A5" w14:textId="4A938C9E" w:rsidR="00052210" w:rsidRDefault="00052210" w:rsidP="00052210">
      <w:pPr>
        <w:spacing w:after="200"/>
        <w:ind w:firstLine="0"/>
        <w:jc w:val="left"/>
        <w:rPr>
          <w:rtl/>
        </w:rPr>
      </w:pPr>
    </w:p>
    <w:p w14:paraId="19865959" w14:textId="5C29D1CA" w:rsidR="00B66445" w:rsidRDefault="00B66445" w:rsidP="00052210">
      <w:pPr>
        <w:spacing w:after="200"/>
        <w:ind w:firstLine="0"/>
        <w:jc w:val="left"/>
        <w:rPr>
          <w:rtl/>
        </w:rPr>
      </w:pPr>
    </w:p>
    <w:p w14:paraId="4B6220D4" w14:textId="0E9234D1" w:rsidR="00B66445" w:rsidRDefault="00B66445" w:rsidP="00052210">
      <w:pPr>
        <w:spacing w:after="200"/>
        <w:ind w:firstLine="0"/>
        <w:jc w:val="left"/>
        <w:rPr>
          <w:rtl/>
        </w:rPr>
      </w:pPr>
    </w:p>
    <w:p w14:paraId="5AB9A755" w14:textId="57B063E6" w:rsidR="00B66445" w:rsidRDefault="00B66445" w:rsidP="00052210">
      <w:pPr>
        <w:spacing w:after="200"/>
        <w:ind w:firstLine="0"/>
        <w:jc w:val="left"/>
        <w:rPr>
          <w:rtl/>
        </w:rPr>
      </w:pPr>
    </w:p>
    <w:p w14:paraId="24F55B94" w14:textId="77777777" w:rsidR="00AE2744" w:rsidRDefault="00AE2744" w:rsidP="00052210">
      <w:pPr>
        <w:spacing w:after="200"/>
        <w:ind w:firstLine="0"/>
        <w:jc w:val="left"/>
        <w:rPr>
          <w:rtl/>
        </w:rPr>
      </w:pPr>
    </w:p>
    <w:p w14:paraId="28FFD0E4" w14:textId="70B2A81A" w:rsidR="00B66445" w:rsidRDefault="00B66445" w:rsidP="00B66445">
      <w:pPr>
        <w:pStyle w:val="Heading5"/>
      </w:pPr>
      <w:r>
        <w:lastRenderedPageBreak/>
        <w:t>main</w:t>
      </w:r>
    </w:p>
    <w:p w14:paraId="72B8C2D9" w14:textId="6EF70A88" w:rsidR="00166B57" w:rsidRDefault="00166B57" w:rsidP="00052210">
      <w:pPr>
        <w:spacing w:after="200"/>
        <w:ind w:firstLine="0"/>
        <w:jc w:val="left"/>
        <w:rPr>
          <w:noProof/>
          <w:rtl/>
        </w:rPr>
      </w:pPr>
    </w:p>
    <w:p w14:paraId="511802D7" w14:textId="42A80B42" w:rsidR="00052210" w:rsidRDefault="00B66445" w:rsidP="00052210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در اینجا </w:t>
      </w:r>
      <w:r w:rsidR="00166B57">
        <w:rPr>
          <w:rFonts w:hint="cs"/>
          <w:rtl/>
        </w:rPr>
        <w:t xml:space="preserve">دو فایل تصویر توسط کاربر انتخاب می شود و سپس تابع ها به ترتیب صدا زده </w:t>
      </w:r>
      <w:proofErr w:type="spellStart"/>
      <w:r w:rsidR="00166B57">
        <w:rPr>
          <w:rFonts w:hint="cs"/>
          <w:rtl/>
        </w:rPr>
        <w:t>میشن</w:t>
      </w:r>
      <w:proofErr w:type="spellEnd"/>
      <w:r w:rsidR="00FE6785">
        <w:rPr>
          <w:rFonts w:hint="cs"/>
          <w:rtl/>
        </w:rPr>
        <w:t>.</w:t>
      </w:r>
    </w:p>
    <w:p w14:paraId="2953D0B1" w14:textId="07BB1ED6" w:rsidR="00166B57" w:rsidRDefault="00166B57" w:rsidP="00052210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در اینجا یکبار تصویر رو می چرخانیم(180 درجه) تا اگر قطعه ای برعکس در مدار اصلی بود آن نیز پیدا شود.</w:t>
      </w:r>
    </w:p>
    <w:p w14:paraId="15975167" w14:textId="7EB211C5" w:rsidR="00166B57" w:rsidRDefault="00166B57" w:rsidP="00052210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و بعد پلات می کنیم ذخیره می کنیم و سپس نمودار های ضریب همبستگی در حال عادی و برعکس شده را می کشیم</w:t>
      </w:r>
      <w:r w:rsidR="00FE6785">
        <w:rPr>
          <w:rFonts w:hint="cs"/>
          <w:noProof/>
          <w:rtl/>
        </w:rPr>
        <w:t>.</w:t>
      </w:r>
    </w:p>
    <w:p w14:paraId="2A065CB7" w14:textId="1060B1F3" w:rsidR="00FE6785" w:rsidRDefault="00186A78" w:rsidP="00052210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2BBAD075" wp14:editId="2C33E1D0">
            <wp:simplePos x="0" y="0"/>
            <wp:positionH relativeFrom="page">
              <wp:posOffset>363855</wp:posOffset>
            </wp:positionH>
            <wp:positionV relativeFrom="page">
              <wp:posOffset>3632200</wp:posOffset>
            </wp:positionV>
            <wp:extent cx="6858000" cy="379730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6769" r="23636" b="8046"/>
                    <a:stretch/>
                  </pic:blipFill>
                  <pic:spPr bwMode="auto">
                    <a:xfrm>
                      <a:off x="0" y="0"/>
                      <a:ext cx="6858000" cy="379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E02E80" w14:textId="2AC10DA3" w:rsidR="00186A78" w:rsidRDefault="00186A78" w:rsidP="00052210">
      <w:pPr>
        <w:spacing w:after="200"/>
        <w:ind w:firstLine="0"/>
        <w:jc w:val="left"/>
        <w:rPr>
          <w:noProof/>
          <w:rtl/>
        </w:rPr>
      </w:pPr>
    </w:p>
    <w:p w14:paraId="1143F3BE" w14:textId="43DC404B" w:rsidR="00052210" w:rsidRDefault="00052210" w:rsidP="00052210">
      <w:pPr>
        <w:spacing w:after="200"/>
        <w:ind w:firstLine="0"/>
        <w:jc w:val="left"/>
        <w:rPr>
          <w:rtl/>
        </w:rPr>
      </w:pPr>
    </w:p>
    <w:p w14:paraId="2E2865F0" w14:textId="77777777" w:rsidR="00B8735E" w:rsidRDefault="00B8735E" w:rsidP="00052210">
      <w:pPr>
        <w:spacing w:after="200"/>
        <w:ind w:firstLine="0"/>
        <w:jc w:val="left"/>
        <w:rPr>
          <w:noProof/>
        </w:rPr>
      </w:pPr>
    </w:p>
    <w:p w14:paraId="19A8DAD5" w14:textId="540D39F9" w:rsidR="00052210" w:rsidRDefault="00052210" w:rsidP="00052210">
      <w:pPr>
        <w:spacing w:after="200"/>
        <w:ind w:firstLine="0"/>
        <w:jc w:val="left"/>
        <w:rPr>
          <w:rtl/>
        </w:rPr>
      </w:pPr>
    </w:p>
    <w:p w14:paraId="6AF0492F" w14:textId="77777777" w:rsidR="00FE6785" w:rsidRDefault="00FE6785" w:rsidP="00052210">
      <w:pPr>
        <w:spacing w:after="200"/>
        <w:ind w:firstLine="0"/>
        <w:jc w:val="left"/>
        <w:rPr>
          <w:noProof/>
          <w:rtl/>
        </w:rPr>
      </w:pPr>
    </w:p>
    <w:p w14:paraId="10339E06" w14:textId="5D6B97EE" w:rsidR="00052210" w:rsidRDefault="00052210" w:rsidP="00052210">
      <w:pPr>
        <w:spacing w:after="200"/>
        <w:ind w:firstLine="0"/>
        <w:jc w:val="left"/>
        <w:rPr>
          <w:rtl/>
        </w:rPr>
      </w:pPr>
    </w:p>
    <w:p w14:paraId="2C2188E0" w14:textId="088FE361" w:rsidR="00052210" w:rsidRDefault="00052210" w:rsidP="00052210">
      <w:pPr>
        <w:spacing w:after="200"/>
        <w:ind w:firstLine="0"/>
        <w:jc w:val="left"/>
        <w:rPr>
          <w:rtl/>
        </w:rPr>
      </w:pPr>
    </w:p>
    <w:p w14:paraId="3AE6A0D0" w14:textId="3CB425B4" w:rsidR="00052210" w:rsidRDefault="00052210" w:rsidP="00052210">
      <w:pPr>
        <w:spacing w:after="200"/>
        <w:ind w:firstLine="0"/>
        <w:jc w:val="left"/>
        <w:rPr>
          <w:rtl/>
        </w:rPr>
      </w:pPr>
    </w:p>
    <w:p w14:paraId="66173192" w14:textId="22D59D4F" w:rsidR="00052210" w:rsidRDefault="00052210" w:rsidP="00052210">
      <w:pPr>
        <w:spacing w:after="200"/>
        <w:ind w:firstLine="0"/>
        <w:jc w:val="left"/>
        <w:rPr>
          <w:rtl/>
        </w:rPr>
      </w:pPr>
    </w:p>
    <w:p w14:paraId="7800AF6B" w14:textId="4D56A643" w:rsidR="00052210" w:rsidRDefault="00052210" w:rsidP="00052210">
      <w:pPr>
        <w:spacing w:after="200"/>
        <w:ind w:firstLine="0"/>
        <w:jc w:val="left"/>
        <w:rPr>
          <w:rtl/>
        </w:rPr>
      </w:pPr>
    </w:p>
    <w:p w14:paraId="10354510" w14:textId="66A73FCA" w:rsidR="00052210" w:rsidRDefault="00052210" w:rsidP="00052210">
      <w:pPr>
        <w:spacing w:after="200"/>
        <w:ind w:firstLine="0"/>
        <w:jc w:val="left"/>
        <w:rPr>
          <w:rtl/>
        </w:rPr>
      </w:pPr>
    </w:p>
    <w:p w14:paraId="39472570" w14:textId="79741998" w:rsidR="00052210" w:rsidRDefault="00052210" w:rsidP="00052210">
      <w:pPr>
        <w:spacing w:after="200"/>
        <w:ind w:firstLine="0"/>
        <w:jc w:val="left"/>
        <w:rPr>
          <w:rtl/>
        </w:rPr>
      </w:pPr>
    </w:p>
    <w:p w14:paraId="09BF4A0A" w14:textId="77777777" w:rsidR="00B8735E" w:rsidRDefault="00B8735E" w:rsidP="00052210">
      <w:pPr>
        <w:spacing w:after="200"/>
        <w:ind w:firstLine="0"/>
        <w:jc w:val="left"/>
        <w:rPr>
          <w:rtl/>
        </w:rPr>
      </w:pPr>
    </w:p>
    <w:p w14:paraId="71CA9EAB" w14:textId="47A41597" w:rsidR="00FE6785" w:rsidRDefault="00FE6785" w:rsidP="00FE6785">
      <w:pPr>
        <w:pStyle w:val="Heading1"/>
        <w:rPr>
          <w:rtl/>
        </w:rPr>
      </w:pPr>
      <w:r>
        <w:rPr>
          <w:rFonts w:hint="cs"/>
          <w:rtl/>
        </w:rPr>
        <w:lastRenderedPageBreak/>
        <w:t>نتیجه نهایی:</w:t>
      </w:r>
    </w:p>
    <w:p w14:paraId="246784C6" w14:textId="0D0F8D31" w:rsidR="00B8735E" w:rsidRDefault="00B8735E" w:rsidP="00052210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78720" behindDoc="1" locked="0" layoutInCell="1" allowOverlap="1" wp14:anchorId="247885D2" wp14:editId="14227C5E">
            <wp:simplePos x="0" y="0"/>
            <wp:positionH relativeFrom="column">
              <wp:posOffset>-211015</wp:posOffset>
            </wp:positionH>
            <wp:positionV relativeFrom="page">
              <wp:posOffset>1852246</wp:posOffset>
            </wp:positionV>
            <wp:extent cx="5451230" cy="2818616"/>
            <wp:effectExtent l="0" t="0" r="0" b="127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989" cy="2827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عکس های خاکستری:</w:t>
      </w:r>
    </w:p>
    <w:p w14:paraId="4355376F" w14:textId="047BB4A7" w:rsidR="00B8735E" w:rsidRDefault="00B8735E" w:rsidP="00052210">
      <w:pPr>
        <w:spacing w:after="200"/>
        <w:ind w:firstLine="0"/>
        <w:jc w:val="left"/>
        <w:rPr>
          <w:rtl/>
        </w:rPr>
      </w:pPr>
    </w:p>
    <w:p w14:paraId="24F0E0BA" w14:textId="014A7DC1" w:rsidR="00B8735E" w:rsidRDefault="00B8735E" w:rsidP="00052210">
      <w:pPr>
        <w:spacing w:after="200"/>
        <w:ind w:firstLine="0"/>
        <w:jc w:val="left"/>
        <w:rPr>
          <w:rtl/>
        </w:rPr>
      </w:pPr>
    </w:p>
    <w:p w14:paraId="76CD11A1" w14:textId="4497A3D6" w:rsidR="00B8735E" w:rsidRDefault="00B8735E" w:rsidP="00052210">
      <w:pPr>
        <w:spacing w:after="200"/>
        <w:ind w:firstLine="0"/>
        <w:jc w:val="left"/>
        <w:rPr>
          <w:rtl/>
        </w:rPr>
      </w:pPr>
    </w:p>
    <w:p w14:paraId="553B5953" w14:textId="3B33AA8A" w:rsidR="00B8735E" w:rsidRDefault="00B8735E" w:rsidP="00052210">
      <w:pPr>
        <w:spacing w:after="200"/>
        <w:ind w:firstLine="0"/>
        <w:jc w:val="left"/>
        <w:rPr>
          <w:rtl/>
        </w:rPr>
      </w:pPr>
    </w:p>
    <w:p w14:paraId="57C864F8" w14:textId="2A017852" w:rsidR="00B8735E" w:rsidRDefault="00B8735E" w:rsidP="00052210">
      <w:pPr>
        <w:spacing w:after="200"/>
        <w:ind w:firstLine="0"/>
        <w:jc w:val="left"/>
        <w:rPr>
          <w:rtl/>
        </w:rPr>
      </w:pPr>
    </w:p>
    <w:p w14:paraId="65F1FB39" w14:textId="4F824E83" w:rsidR="00B8735E" w:rsidRDefault="00B8735E" w:rsidP="00052210">
      <w:pPr>
        <w:spacing w:after="200"/>
        <w:ind w:firstLine="0"/>
        <w:jc w:val="left"/>
        <w:rPr>
          <w:rtl/>
        </w:rPr>
      </w:pPr>
    </w:p>
    <w:p w14:paraId="180BB101" w14:textId="62AFE4D0" w:rsidR="00B8735E" w:rsidRDefault="00B8735E" w:rsidP="00052210">
      <w:pPr>
        <w:spacing w:after="200"/>
        <w:ind w:firstLine="0"/>
        <w:jc w:val="left"/>
        <w:rPr>
          <w:rtl/>
        </w:rPr>
      </w:pPr>
    </w:p>
    <w:p w14:paraId="6AAC2379" w14:textId="7C969D5B" w:rsidR="00B8735E" w:rsidRDefault="00B8735E" w:rsidP="00052210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80768" behindDoc="1" locked="0" layoutInCell="1" allowOverlap="1" wp14:anchorId="018F17F9" wp14:editId="2A34CFDC">
            <wp:simplePos x="0" y="0"/>
            <wp:positionH relativeFrom="column">
              <wp:posOffset>-64478</wp:posOffset>
            </wp:positionH>
            <wp:positionV relativeFrom="page">
              <wp:posOffset>5056373</wp:posOffset>
            </wp:positionV>
            <wp:extent cx="5421923" cy="2803462"/>
            <wp:effectExtent l="0" t="0" r="762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3983" cy="280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6225A3" w14:textId="42B8BA7E" w:rsidR="00B8735E" w:rsidRDefault="00B8735E" w:rsidP="00052210">
      <w:pPr>
        <w:spacing w:after="200"/>
        <w:ind w:firstLine="0"/>
        <w:jc w:val="left"/>
        <w:rPr>
          <w:rtl/>
        </w:rPr>
      </w:pPr>
    </w:p>
    <w:p w14:paraId="3408D65C" w14:textId="08032B09" w:rsidR="00B8735E" w:rsidRDefault="00B8735E" w:rsidP="00052210">
      <w:pPr>
        <w:spacing w:after="200"/>
        <w:ind w:firstLine="0"/>
        <w:jc w:val="left"/>
        <w:rPr>
          <w:rtl/>
        </w:rPr>
      </w:pPr>
    </w:p>
    <w:p w14:paraId="7206C2F8" w14:textId="3A5D795C" w:rsidR="00B8735E" w:rsidRDefault="00B8735E" w:rsidP="00052210">
      <w:pPr>
        <w:spacing w:after="200"/>
        <w:ind w:firstLine="0"/>
        <w:jc w:val="left"/>
        <w:rPr>
          <w:rtl/>
        </w:rPr>
      </w:pPr>
    </w:p>
    <w:p w14:paraId="2CD45A4C" w14:textId="7115024E" w:rsidR="00B8735E" w:rsidRDefault="00B8735E" w:rsidP="00052210">
      <w:pPr>
        <w:spacing w:after="200"/>
        <w:ind w:firstLine="0"/>
        <w:jc w:val="left"/>
        <w:rPr>
          <w:rtl/>
        </w:rPr>
      </w:pPr>
    </w:p>
    <w:p w14:paraId="296F143D" w14:textId="5043F063" w:rsidR="00B8735E" w:rsidRDefault="00B8735E" w:rsidP="00052210">
      <w:pPr>
        <w:spacing w:after="200"/>
        <w:ind w:firstLine="0"/>
        <w:jc w:val="left"/>
        <w:rPr>
          <w:rtl/>
        </w:rPr>
      </w:pPr>
    </w:p>
    <w:p w14:paraId="2868D1D3" w14:textId="445F55C0" w:rsidR="00B8735E" w:rsidRDefault="00B8735E" w:rsidP="00052210">
      <w:pPr>
        <w:spacing w:after="200"/>
        <w:ind w:firstLine="0"/>
        <w:jc w:val="left"/>
        <w:rPr>
          <w:rtl/>
        </w:rPr>
      </w:pPr>
    </w:p>
    <w:p w14:paraId="1DD619C9" w14:textId="5969D5D6" w:rsidR="00B8735E" w:rsidRDefault="00B8735E" w:rsidP="00052210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81792" behindDoc="1" locked="0" layoutInCell="1" allowOverlap="1" wp14:anchorId="6719F49C" wp14:editId="6CBC3B78">
            <wp:simplePos x="0" y="0"/>
            <wp:positionH relativeFrom="column">
              <wp:posOffset>1024255</wp:posOffset>
            </wp:positionH>
            <wp:positionV relativeFrom="page">
              <wp:posOffset>8397240</wp:posOffset>
            </wp:positionV>
            <wp:extent cx="543560" cy="428625"/>
            <wp:effectExtent l="0" t="0" r="889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rtl/>
          <w:lang w:val="fa-IR"/>
        </w:rPr>
        <w:drawing>
          <wp:anchor distT="0" distB="0" distL="114300" distR="114300" simplePos="0" relativeHeight="251679744" behindDoc="1" locked="0" layoutInCell="1" allowOverlap="1" wp14:anchorId="357A8C65" wp14:editId="03D21156">
            <wp:simplePos x="0" y="0"/>
            <wp:positionH relativeFrom="column">
              <wp:posOffset>3813175</wp:posOffset>
            </wp:positionH>
            <wp:positionV relativeFrom="page">
              <wp:posOffset>8361680</wp:posOffset>
            </wp:positionV>
            <wp:extent cx="543560" cy="428625"/>
            <wp:effectExtent l="0" t="0" r="889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81F59A" w14:textId="08A4A133" w:rsidR="00B8735E" w:rsidRDefault="00B8735E" w:rsidP="00052210">
      <w:pPr>
        <w:spacing w:after="200"/>
        <w:ind w:firstLine="0"/>
        <w:jc w:val="left"/>
        <w:rPr>
          <w:rtl/>
        </w:rPr>
      </w:pPr>
    </w:p>
    <w:p w14:paraId="18CB533E" w14:textId="77777777" w:rsidR="00B8735E" w:rsidRDefault="00B8735E" w:rsidP="00052210">
      <w:pPr>
        <w:spacing w:after="200"/>
        <w:ind w:firstLine="0"/>
        <w:jc w:val="left"/>
        <w:rPr>
          <w:rtl/>
        </w:rPr>
      </w:pPr>
    </w:p>
    <w:p w14:paraId="397DA215" w14:textId="77777777" w:rsidR="00B8735E" w:rsidRDefault="00B8735E" w:rsidP="00052210">
      <w:pPr>
        <w:spacing w:after="200"/>
        <w:ind w:firstLine="0"/>
        <w:jc w:val="left"/>
        <w:rPr>
          <w:rtl/>
        </w:rPr>
      </w:pPr>
    </w:p>
    <w:p w14:paraId="72DBF25E" w14:textId="5D0C7FC2" w:rsidR="00052210" w:rsidRDefault="00B8735E" w:rsidP="00052210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673600" behindDoc="1" locked="0" layoutInCell="1" allowOverlap="1" wp14:anchorId="2BF2AD31" wp14:editId="3E164F44">
            <wp:simplePos x="0" y="0"/>
            <wp:positionH relativeFrom="column">
              <wp:posOffset>511175</wp:posOffset>
            </wp:positionH>
            <wp:positionV relativeFrom="page">
              <wp:posOffset>1271270</wp:posOffset>
            </wp:positionV>
            <wp:extent cx="5562600" cy="299148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99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E6785">
        <w:rPr>
          <w:rFonts w:hint="cs"/>
          <w:rtl/>
        </w:rPr>
        <w:t>پلات</w:t>
      </w:r>
      <w:proofErr w:type="spellEnd"/>
      <w:r w:rsidR="00FE6785">
        <w:rPr>
          <w:rFonts w:hint="cs"/>
          <w:rtl/>
        </w:rPr>
        <w:t xml:space="preserve"> عکس اصلی و قطعه های پیدا شده :</w:t>
      </w:r>
    </w:p>
    <w:p w14:paraId="174591CF" w14:textId="01C974D1" w:rsidR="00052210" w:rsidRDefault="00052210" w:rsidP="00052210">
      <w:pPr>
        <w:spacing w:after="200"/>
        <w:ind w:firstLine="0"/>
        <w:jc w:val="left"/>
        <w:rPr>
          <w:rtl/>
        </w:rPr>
      </w:pPr>
    </w:p>
    <w:p w14:paraId="47D0B1D9" w14:textId="32932072" w:rsidR="00052210" w:rsidRDefault="00052210" w:rsidP="00052210">
      <w:pPr>
        <w:spacing w:after="200"/>
        <w:ind w:firstLine="0"/>
        <w:jc w:val="left"/>
        <w:rPr>
          <w:rtl/>
        </w:rPr>
      </w:pPr>
    </w:p>
    <w:p w14:paraId="3AAABC54" w14:textId="4897CA99" w:rsidR="00052210" w:rsidRDefault="00052210" w:rsidP="00052210">
      <w:pPr>
        <w:spacing w:after="200"/>
        <w:ind w:firstLine="0"/>
        <w:jc w:val="left"/>
        <w:rPr>
          <w:rtl/>
        </w:rPr>
      </w:pPr>
    </w:p>
    <w:p w14:paraId="1C756DDA" w14:textId="462DEFA6" w:rsidR="00052210" w:rsidRDefault="00052210" w:rsidP="00052210">
      <w:pPr>
        <w:spacing w:after="200"/>
        <w:ind w:firstLine="0"/>
        <w:jc w:val="left"/>
        <w:rPr>
          <w:rtl/>
        </w:rPr>
      </w:pPr>
    </w:p>
    <w:p w14:paraId="6B4FA019" w14:textId="26EF8EC7" w:rsidR="00B8735E" w:rsidRDefault="00B8735E" w:rsidP="00052210">
      <w:pPr>
        <w:spacing w:after="200"/>
        <w:ind w:firstLine="0"/>
        <w:jc w:val="left"/>
        <w:rPr>
          <w:rtl/>
        </w:rPr>
      </w:pPr>
    </w:p>
    <w:p w14:paraId="1501BEFC" w14:textId="3D510FB0" w:rsidR="00052210" w:rsidRDefault="00052210" w:rsidP="00052210">
      <w:pPr>
        <w:spacing w:after="200"/>
        <w:ind w:firstLine="0"/>
        <w:jc w:val="left"/>
        <w:rPr>
          <w:rtl/>
        </w:rPr>
      </w:pPr>
    </w:p>
    <w:p w14:paraId="05045198" w14:textId="7269B363" w:rsidR="00052210" w:rsidRDefault="00FE6785" w:rsidP="00052210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ا توجه به عکس تمام قطعات پیدا شدن.</w:t>
      </w:r>
    </w:p>
    <w:p w14:paraId="43000EAA" w14:textId="68A411E5" w:rsidR="00FE6785" w:rsidRDefault="00FE6785" w:rsidP="00052210">
      <w:pPr>
        <w:spacing w:after="200"/>
        <w:ind w:firstLine="0"/>
        <w:jc w:val="left"/>
        <w:rPr>
          <w:rtl/>
        </w:rPr>
      </w:pPr>
    </w:p>
    <w:p w14:paraId="45693BF2" w14:textId="21B6E269" w:rsidR="00FE6785" w:rsidRDefault="00FE6785" w:rsidP="00052210">
      <w:pPr>
        <w:spacing w:after="200"/>
        <w:ind w:firstLine="0"/>
        <w:jc w:val="left"/>
        <w:rPr>
          <w:rtl/>
        </w:rPr>
      </w:pPr>
    </w:p>
    <w:p w14:paraId="7CD3AA64" w14:textId="43B7EE75" w:rsidR="00FE6785" w:rsidRDefault="0008711A" w:rsidP="00052210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عکس نهایی شامل برد  ، قطعه ، و نتیجه جست  و جو: </w:t>
      </w:r>
    </w:p>
    <w:p w14:paraId="3996EB72" w14:textId="794F5FBF" w:rsidR="00FE6785" w:rsidRDefault="0008711A" w:rsidP="00052210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83840" behindDoc="1" locked="0" layoutInCell="1" allowOverlap="1" wp14:anchorId="2F209C5F" wp14:editId="2FAD9803">
            <wp:simplePos x="0" y="0"/>
            <wp:positionH relativeFrom="column">
              <wp:posOffset>-203835</wp:posOffset>
            </wp:positionH>
            <wp:positionV relativeFrom="page">
              <wp:posOffset>6233160</wp:posOffset>
            </wp:positionV>
            <wp:extent cx="6281871" cy="4709160"/>
            <wp:effectExtent l="0" t="0" r="508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1871" cy="470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2ED3A4" w14:textId="687A111E" w:rsidR="00FE6785" w:rsidRDefault="00FE6785" w:rsidP="00052210">
      <w:pPr>
        <w:spacing w:after="200"/>
        <w:ind w:firstLine="0"/>
        <w:jc w:val="left"/>
        <w:rPr>
          <w:rtl/>
        </w:rPr>
      </w:pPr>
    </w:p>
    <w:p w14:paraId="2DEFA43C" w14:textId="4EDDBEEE" w:rsidR="00FE6785" w:rsidRDefault="00FE6785" w:rsidP="00052210">
      <w:pPr>
        <w:spacing w:after="200"/>
        <w:ind w:firstLine="0"/>
        <w:jc w:val="left"/>
        <w:rPr>
          <w:rtl/>
        </w:rPr>
      </w:pPr>
    </w:p>
    <w:p w14:paraId="079670C6" w14:textId="317102D2" w:rsidR="00FE6785" w:rsidRDefault="00FE6785" w:rsidP="00052210">
      <w:pPr>
        <w:spacing w:after="200"/>
        <w:ind w:firstLine="0"/>
        <w:jc w:val="left"/>
        <w:rPr>
          <w:rtl/>
        </w:rPr>
      </w:pPr>
    </w:p>
    <w:p w14:paraId="5785F02E" w14:textId="485BEFE6" w:rsidR="00FE6785" w:rsidRDefault="00FE6785" w:rsidP="00052210">
      <w:pPr>
        <w:spacing w:after="200"/>
        <w:ind w:firstLine="0"/>
        <w:jc w:val="left"/>
        <w:rPr>
          <w:rtl/>
        </w:rPr>
      </w:pPr>
    </w:p>
    <w:p w14:paraId="0A0F2692" w14:textId="0247649E" w:rsidR="00FE6785" w:rsidRDefault="00FE6785" w:rsidP="00052210">
      <w:pPr>
        <w:spacing w:after="200"/>
        <w:ind w:firstLine="0"/>
        <w:jc w:val="left"/>
        <w:rPr>
          <w:rtl/>
        </w:rPr>
      </w:pPr>
    </w:p>
    <w:p w14:paraId="07EBB002" w14:textId="77CBEF74" w:rsidR="00FE6785" w:rsidRDefault="00FE6785" w:rsidP="00052210">
      <w:pPr>
        <w:spacing w:after="200"/>
        <w:ind w:firstLine="0"/>
        <w:jc w:val="left"/>
        <w:rPr>
          <w:rtl/>
        </w:rPr>
      </w:pPr>
    </w:p>
    <w:p w14:paraId="5106C5A4" w14:textId="0BD9162C" w:rsidR="00FE6785" w:rsidRDefault="00FE6785" w:rsidP="00052210">
      <w:pPr>
        <w:spacing w:after="200"/>
        <w:ind w:firstLine="0"/>
        <w:jc w:val="left"/>
        <w:rPr>
          <w:rtl/>
        </w:rPr>
      </w:pPr>
    </w:p>
    <w:p w14:paraId="2234578C" w14:textId="77777777" w:rsidR="00FE6785" w:rsidRDefault="00FE6785" w:rsidP="00052210">
      <w:pPr>
        <w:spacing w:after="200"/>
        <w:ind w:firstLine="0"/>
        <w:jc w:val="left"/>
        <w:rPr>
          <w:rtl/>
        </w:rPr>
      </w:pPr>
    </w:p>
    <w:p w14:paraId="3701F6C2" w14:textId="0A0DAD8E" w:rsidR="00FE6785" w:rsidRDefault="00FE6785" w:rsidP="00052210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 xml:space="preserve">حال نمودار های </w:t>
      </w:r>
      <w:r w:rsidR="00821544">
        <w:rPr>
          <w:rFonts w:hint="cs"/>
          <w:rtl/>
        </w:rPr>
        <w:t xml:space="preserve"> ضریب هم بستگی را بررسی می کنیم :</w:t>
      </w:r>
    </w:p>
    <w:p w14:paraId="129751D2" w14:textId="33CD65C2" w:rsidR="00821544" w:rsidRDefault="00821544" w:rsidP="00052210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74624" behindDoc="1" locked="0" layoutInCell="1" allowOverlap="1" wp14:anchorId="7A468A6E" wp14:editId="59DF5EFA">
            <wp:simplePos x="0" y="0"/>
            <wp:positionH relativeFrom="column">
              <wp:posOffset>102235</wp:posOffset>
            </wp:positionH>
            <wp:positionV relativeFrom="page">
              <wp:posOffset>1859280</wp:posOffset>
            </wp:positionV>
            <wp:extent cx="5334000" cy="3998595"/>
            <wp:effectExtent l="0" t="0" r="0" b="190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عکس زیر برای حالت عادی (تصویر 180 درجه </w:t>
      </w:r>
      <w:proofErr w:type="spellStart"/>
      <w:r>
        <w:rPr>
          <w:rFonts w:hint="cs"/>
          <w:rtl/>
        </w:rPr>
        <w:t>نچرخیده</w:t>
      </w:r>
      <w:proofErr w:type="spellEnd"/>
      <w:r>
        <w:rPr>
          <w:rFonts w:hint="cs"/>
          <w:rtl/>
        </w:rPr>
        <w:t>): با توجه به شکل به دو تا قله می بینیم که نشان دهنده دو تا قطعه در مدار به حال عادی هست.</w:t>
      </w:r>
    </w:p>
    <w:p w14:paraId="69C59359" w14:textId="77777777" w:rsidR="00821544" w:rsidRDefault="00821544" w:rsidP="00052210">
      <w:pPr>
        <w:spacing w:after="200"/>
        <w:ind w:firstLine="0"/>
        <w:jc w:val="left"/>
        <w:rPr>
          <w:rtl/>
        </w:rPr>
      </w:pPr>
    </w:p>
    <w:p w14:paraId="4C2354A5" w14:textId="7F6CBF30" w:rsidR="00052210" w:rsidRDefault="00052210" w:rsidP="00052210">
      <w:pPr>
        <w:spacing w:after="200"/>
        <w:ind w:firstLine="0"/>
        <w:jc w:val="left"/>
        <w:rPr>
          <w:rtl/>
        </w:rPr>
      </w:pPr>
    </w:p>
    <w:p w14:paraId="133EF286" w14:textId="698365E6" w:rsidR="00052210" w:rsidRDefault="00052210" w:rsidP="00052210">
      <w:pPr>
        <w:spacing w:after="200"/>
        <w:ind w:firstLine="0"/>
        <w:jc w:val="left"/>
        <w:rPr>
          <w:rtl/>
        </w:rPr>
      </w:pPr>
    </w:p>
    <w:p w14:paraId="767114D3" w14:textId="616085DF" w:rsidR="00052210" w:rsidRDefault="00052210" w:rsidP="00052210">
      <w:pPr>
        <w:spacing w:after="200"/>
        <w:ind w:firstLine="0"/>
        <w:jc w:val="left"/>
        <w:rPr>
          <w:rtl/>
        </w:rPr>
      </w:pPr>
    </w:p>
    <w:p w14:paraId="7F050D14" w14:textId="2E735114" w:rsidR="00052210" w:rsidRDefault="00052210" w:rsidP="00052210">
      <w:pPr>
        <w:spacing w:after="200"/>
        <w:ind w:firstLine="0"/>
        <w:jc w:val="left"/>
        <w:rPr>
          <w:rtl/>
        </w:rPr>
      </w:pPr>
    </w:p>
    <w:p w14:paraId="79F0D2F9" w14:textId="7ED54509" w:rsidR="00052210" w:rsidRDefault="00052210" w:rsidP="00052210">
      <w:pPr>
        <w:spacing w:after="200"/>
        <w:ind w:firstLine="0"/>
        <w:jc w:val="left"/>
        <w:rPr>
          <w:rtl/>
        </w:rPr>
      </w:pPr>
    </w:p>
    <w:p w14:paraId="2AF35C93" w14:textId="2363C3E3" w:rsidR="00052210" w:rsidRDefault="00052210" w:rsidP="00052210">
      <w:pPr>
        <w:spacing w:after="200"/>
        <w:ind w:firstLine="0"/>
        <w:jc w:val="left"/>
        <w:rPr>
          <w:rtl/>
        </w:rPr>
      </w:pPr>
    </w:p>
    <w:p w14:paraId="2A528A47" w14:textId="4103C13C" w:rsidR="00052210" w:rsidRDefault="00052210" w:rsidP="00052210">
      <w:pPr>
        <w:spacing w:after="200"/>
        <w:ind w:firstLine="0"/>
        <w:jc w:val="left"/>
        <w:rPr>
          <w:rtl/>
        </w:rPr>
      </w:pPr>
    </w:p>
    <w:p w14:paraId="0F9B65A8" w14:textId="443390CB" w:rsidR="00052210" w:rsidRDefault="00821544" w:rsidP="00821544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عکس زیر برای حالت </w:t>
      </w:r>
      <w:r>
        <w:t>revers</w:t>
      </w:r>
      <w:r>
        <w:rPr>
          <w:rFonts w:hint="cs"/>
          <w:rtl/>
        </w:rPr>
        <w:t xml:space="preserve"> (تصویر 180 درجه چرخیده): با توجه به شکل به  تا قله می بینیم که نشان دهنده یکی  قطعه در مدار به حال عکس هستش.</w:t>
      </w:r>
      <w:r>
        <w:rPr>
          <w:noProof/>
          <w:rtl/>
          <w:lang w:val="fa-IR"/>
        </w:rPr>
        <w:t xml:space="preserve"> </w:t>
      </w:r>
      <w:r>
        <w:rPr>
          <w:noProof/>
          <w:rtl/>
          <w:lang w:val="fa-IR"/>
        </w:rPr>
        <w:drawing>
          <wp:anchor distT="0" distB="0" distL="114300" distR="114300" simplePos="0" relativeHeight="251675648" behindDoc="1" locked="0" layoutInCell="1" allowOverlap="1" wp14:anchorId="7DF73E2D" wp14:editId="2F551411">
            <wp:simplePos x="0" y="0"/>
            <wp:positionH relativeFrom="column">
              <wp:posOffset>266700</wp:posOffset>
            </wp:positionH>
            <wp:positionV relativeFrom="page">
              <wp:posOffset>6316980</wp:posOffset>
            </wp:positionV>
            <wp:extent cx="4770120" cy="347472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58" t="7241" r="4715" b="5860"/>
                    <a:stretch/>
                  </pic:blipFill>
                  <pic:spPr bwMode="auto">
                    <a:xfrm>
                      <a:off x="0" y="0"/>
                      <a:ext cx="477012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008B06" w14:textId="717DDD84" w:rsidR="00052210" w:rsidRDefault="00052210" w:rsidP="00052210">
      <w:pPr>
        <w:spacing w:after="200"/>
        <w:ind w:firstLine="0"/>
        <w:jc w:val="left"/>
        <w:rPr>
          <w:rtl/>
        </w:rPr>
      </w:pPr>
    </w:p>
    <w:p w14:paraId="773EAA74" w14:textId="3A1E2744" w:rsidR="00052210" w:rsidRDefault="00052210" w:rsidP="00052210">
      <w:pPr>
        <w:spacing w:after="200"/>
        <w:ind w:firstLine="0"/>
        <w:jc w:val="left"/>
        <w:rPr>
          <w:rtl/>
        </w:rPr>
      </w:pPr>
    </w:p>
    <w:p w14:paraId="31D530BF" w14:textId="5ABBEF72" w:rsidR="00052210" w:rsidRDefault="00052210" w:rsidP="00052210">
      <w:pPr>
        <w:spacing w:after="200"/>
        <w:ind w:firstLine="0"/>
        <w:jc w:val="left"/>
        <w:rPr>
          <w:rtl/>
        </w:rPr>
      </w:pPr>
    </w:p>
    <w:p w14:paraId="76DDBD01" w14:textId="33A8D257" w:rsidR="00052210" w:rsidRDefault="00052210" w:rsidP="00052210">
      <w:pPr>
        <w:spacing w:after="200"/>
        <w:ind w:firstLine="0"/>
        <w:jc w:val="left"/>
        <w:rPr>
          <w:rtl/>
        </w:rPr>
      </w:pPr>
    </w:p>
    <w:p w14:paraId="6E9A1A8F" w14:textId="28F9E0AE" w:rsidR="00052210" w:rsidRDefault="00052210" w:rsidP="00052210">
      <w:pPr>
        <w:spacing w:after="200"/>
        <w:ind w:firstLine="0"/>
        <w:jc w:val="left"/>
        <w:rPr>
          <w:rtl/>
        </w:rPr>
      </w:pPr>
    </w:p>
    <w:p w14:paraId="152D2916" w14:textId="008DFB7A" w:rsidR="00052210" w:rsidRDefault="00052210" w:rsidP="00052210">
      <w:pPr>
        <w:spacing w:after="200"/>
        <w:ind w:firstLine="0"/>
        <w:jc w:val="left"/>
        <w:rPr>
          <w:rtl/>
        </w:rPr>
      </w:pPr>
    </w:p>
    <w:p w14:paraId="621E69C1" w14:textId="77777777" w:rsidR="00052210" w:rsidRDefault="00052210" w:rsidP="00052210">
      <w:pPr>
        <w:spacing w:after="200"/>
        <w:ind w:firstLine="0"/>
        <w:jc w:val="left"/>
      </w:pPr>
    </w:p>
    <w:sectPr w:rsidR="00052210" w:rsidSect="00AC1668">
      <w:footerReference w:type="default" r:id="rId24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1033B" w14:textId="77777777" w:rsidR="00773D6C" w:rsidRDefault="00773D6C" w:rsidP="005507A9">
      <w:pPr>
        <w:spacing w:after="0" w:line="240" w:lineRule="auto"/>
      </w:pPr>
      <w:r>
        <w:separator/>
      </w:r>
    </w:p>
  </w:endnote>
  <w:endnote w:type="continuationSeparator" w:id="0">
    <w:p w14:paraId="35836F66" w14:textId="77777777" w:rsidR="00773D6C" w:rsidRDefault="00773D6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EC60E" w14:textId="77777777" w:rsidR="00773D6C" w:rsidRDefault="00773D6C" w:rsidP="005507A9">
      <w:pPr>
        <w:spacing w:after="0" w:line="240" w:lineRule="auto"/>
      </w:pPr>
      <w:r>
        <w:separator/>
      </w:r>
    </w:p>
  </w:footnote>
  <w:footnote w:type="continuationSeparator" w:id="0">
    <w:p w14:paraId="13D72065" w14:textId="77777777" w:rsidR="00773D6C" w:rsidRDefault="00773D6C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9706745">
    <w:abstractNumId w:val="6"/>
  </w:num>
  <w:num w:numId="2" w16cid:durableId="1131174293">
    <w:abstractNumId w:val="2"/>
  </w:num>
  <w:num w:numId="3" w16cid:durableId="375472017">
    <w:abstractNumId w:val="3"/>
  </w:num>
  <w:num w:numId="4" w16cid:durableId="1480154433">
    <w:abstractNumId w:val="1"/>
  </w:num>
  <w:num w:numId="5" w16cid:durableId="1591237216">
    <w:abstractNumId w:val="1"/>
    <w:lvlOverride w:ilvl="0">
      <w:startOverride w:val="1"/>
    </w:lvlOverride>
  </w:num>
  <w:num w:numId="6" w16cid:durableId="226116065">
    <w:abstractNumId w:val="4"/>
  </w:num>
  <w:num w:numId="7" w16cid:durableId="373894315">
    <w:abstractNumId w:val="5"/>
  </w:num>
  <w:num w:numId="8" w16cid:durableId="1447768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52210"/>
    <w:rsid w:val="00061483"/>
    <w:rsid w:val="00064682"/>
    <w:rsid w:val="00075085"/>
    <w:rsid w:val="00085F14"/>
    <w:rsid w:val="0008711A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66B57"/>
    <w:rsid w:val="001751A4"/>
    <w:rsid w:val="001815CF"/>
    <w:rsid w:val="00186A78"/>
    <w:rsid w:val="001A55B3"/>
    <w:rsid w:val="001A7F10"/>
    <w:rsid w:val="001B5C09"/>
    <w:rsid w:val="001D1934"/>
    <w:rsid w:val="001E6D70"/>
    <w:rsid w:val="001F192B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6D11"/>
    <w:rsid w:val="002B7E24"/>
    <w:rsid w:val="002C08A5"/>
    <w:rsid w:val="002E01E9"/>
    <w:rsid w:val="002E04AE"/>
    <w:rsid w:val="003223DF"/>
    <w:rsid w:val="00325B86"/>
    <w:rsid w:val="00340842"/>
    <w:rsid w:val="00356586"/>
    <w:rsid w:val="00364346"/>
    <w:rsid w:val="00367C26"/>
    <w:rsid w:val="00377C5F"/>
    <w:rsid w:val="00381839"/>
    <w:rsid w:val="0039492E"/>
    <w:rsid w:val="003A2B2A"/>
    <w:rsid w:val="003B04E9"/>
    <w:rsid w:val="003C480C"/>
    <w:rsid w:val="003D529D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317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4EA6"/>
    <w:rsid w:val="006F7D6A"/>
    <w:rsid w:val="00712C2D"/>
    <w:rsid w:val="00715FC9"/>
    <w:rsid w:val="00733693"/>
    <w:rsid w:val="007369AE"/>
    <w:rsid w:val="00737577"/>
    <w:rsid w:val="0075099B"/>
    <w:rsid w:val="00773D6C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1544"/>
    <w:rsid w:val="00823ED2"/>
    <w:rsid w:val="00827954"/>
    <w:rsid w:val="008351F5"/>
    <w:rsid w:val="0083589A"/>
    <w:rsid w:val="008513E9"/>
    <w:rsid w:val="00851843"/>
    <w:rsid w:val="008710A6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8F57E5"/>
    <w:rsid w:val="008F7628"/>
    <w:rsid w:val="00900AC2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666BE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55B87"/>
    <w:rsid w:val="00A614D6"/>
    <w:rsid w:val="00A73411"/>
    <w:rsid w:val="00A84D8B"/>
    <w:rsid w:val="00A85148"/>
    <w:rsid w:val="00A9306F"/>
    <w:rsid w:val="00A947E6"/>
    <w:rsid w:val="00AB6392"/>
    <w:rsid w:val="00AB7EAB"/>
    <w:rsid w:val="00AC1668"/>
    <w:rsid w:val="00AD7E2A"/>
    <w:rsid w:val="00AE2744"/>
    <w:rsid w:val="00AF5736"/>
    <w:rsid w:val="00B014BB"/>
    <w:rsid w:val="00B14A58"/>
    <w:rsid w:val="00B25B67"/>
    <w:rsid w:val="00B42A2C"/>
    <w:rsid w:val="00B433FD"/>
    <w:rsid w:val="00B50811"/>
    <w:rsid w:val="00B56C1E"/>
    <w:rsid w:val="00B66445"/>
    <w:rsid w:val="00B728E9"/>
    <w:rsid w:val="00B73BC0"/>
    <w:rsid w:val="00B8735E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3BC2"/>
    <w:rsid w:val="00CF5587"/>
    <w:rsid w:val="00CF5E1C"/>
    <w:rsid w:val="00D0120F"/>
    <w:rsid w:val="00D166AF"/>
    <w:rsid w:val="00D16C27"/>
    <w:rsid w:val="00D21B15"/>
    <w:rsid w:val="00D2594B"/>
    <w:rsid w:val="00D543C6"/>
    <w:rsid w:val="00D776F3"/>
    <w:rsid w:val="00D828DA"/>
    <w:rsid w:val="00DB0262"/>
    <w:rsid w:val="00DC3E08"/>
    <w:rsid w:val="00DC6335"/>
    <w:rsid w:val="00DE09B2"/>
    <w:rsid w:val="00DE1A62"/>
    <w:rsid w:val="00DF5B84"/>
    <w:rsid w:val="00E00C36"/>
    <w:rsid w:val="00E044D2"/>
    <w:rsid w:val="00E063F2"/>
    <w:rsid w:val="00E12338"/>
    <w:rsid w:val="00E41A8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E6EB9"/>
    <w:rsid w:val="00F069A7"/>
    <w:rsid w:val="00F06D5A"/>
    <w:rsid w:val="00F120AD"/>
    <w:rsid w:val="00F12E05"/>
    <w:rsid w:val="00F21F40"/>
    <w:rsid w:val="00F27F4A"/>
    <w:rsid w:val="00F47FED"/>
    <w:rsid w:val="00F64FC4"/>
    <w:rsid w:val="00F67BD3"/>
    <w:rsid w:val="00F736EC"/>
    <w:rsid w:val="00F87419"/>
    <w:rsid w:val="00FA572B"/>
    <w:rsid w:val="00FB40A0"/>
    <w:rsid w:val="00FD111B"/>
    <w:rsid w:val="00FD23B3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C09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8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5</cp:revision>
  <cp:lastPrinted>2022-04-29T10:32:00Z</cp:lastPrinted>
  <dcterms:created xsi:type="dcterms:W3CDTF">2020-02-17T08:34:00Z</dcterms:created>
  <dcterms:modified xsi:type="dcterms:W3CDTF">2022-05-08T09:56:00Z</dcterms:modified>
</cp:coreProperties>
</file>